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25FB6" w14:textId="77777777" w:rsidR="00DF47A0" w:rsidRPr="004F0D19" w:rsidRDefault="00DF47A0" w:rsidP="00DF47A0">
      <w:pPr>
        <w:jc w:val="center"/>
        <w:rPr>
          <w:rFonts w:ascii="Arial" w:hAnsi="Arial" w:cs="Arial"/>
          <w:b/>
          <w:bCs/>
          <w:sz w:val="44"/>
          <w:szCs w:val="44"/>
          <w:lang w:val="en-US"/>
        </w:rPr>
      </w:pPr>
    </w:p>
    <w:p w14:paraId="415534F8" w14:textId="77777777" w:rsidR="00F7116F" w:rsidRPr="004F0D19" w:rsidRDefault="00F7116F" w:rsidP="00DF47A0">
      <w:pPr>
        <w:jc w:val="center"/>
        <w:rPr>
          <w:rFonts w:ascii="Arial" w:hAnsi="Arial" w:cs="Arial"/>
          <w:b/>
          <w:bCs/>
          <w:sz w:val="44"/>
          <w:szCs w:val="44"/>
          <w:lang w:val="en-US"/>
        </w:rPr>
      </w:pPr>
    </w:p>
    <w:p w14:paraId="6D90C14A" w14:textId="6FF2668D" w:rsidR="00DF47A0" w:rsidRPr="004F0D19" w:rsidRDefault="00DF47A0" w:rsidP="00DF47A0">
      <w:pPr>
        <w:jc w:val="center"/>
        <w:rPr>
          <w:rFonts w:ascii="Arial" w:hAnsi="Arial" w:cs="Arial"/>
          <w:b/>
          <w:bCs/>
          <w:sz w:val="44"/>
          <w:szCs w:val="44"/>
          <w:lang w:val="en-US"/>
        </w:rPr>
      </w:pPr>
      <w:r w:rsidRPr="004F0D19">
        <w:rPr>
          <w:rFonts w:ascii="Arial" w:hAnsi="Arial" w:cs="Arial"/>
          <w:b/>
          <w:bCs/>
          <w:sz w:val="44"/>
          <w:szCs w:val="44"/>
          <w:lang w:val="en-US"/>
        </w:rPr>
        <w:t>PORTFOLIO OF EVIDENCE</w:t>
      </w:r>
    </w:p>
    <w:p w14:paraId="2BE54089" w14:textId="77777777" w:rsidR="00DF47A0" w:rsidRPr="004F0D19" w:rsidRDefault="00DF47A0" w:rsidP="00DF47A0">
      <w:pPr>
        <w:jc w:val="center"/>
        <w:rPr>
          <w:rFonts w:ascii="Arial" w:hAnsi="Arial" w:cs="Arial"/>
          <w:b/>
          <w:bCs/>
          <w:sz w:val="44"/>
          <w:szCs w:val="44"/>
          <w:lang w:val="en-US"/>
        </w:rPr>
      </w:pPr>
    </w:p>
    <w:p w14:paraId="032AE89C" w14:textId="0F06F4B7" w:rsidR="00DF47A0" w:rsidRPr="004F0D19" w:rsidRDefault="00DF47A0" w:rsidP="00DF47A0">
      <w:pPr>
        <w:jc w:val="center"/>
        <w:rPr>
          <w:rFonts w:ascii="Arial" w:hAnsi="Arial" w:cs="Arial"/>
          <w:b/>
          <w:bCs/>
          <w:sz w:val="44"/>
          <w:szCs w:val="44"/>
          <w:lang w:val="en-US"/>
        </w:rPr>
      </w:pPr>
      <w:r w:rsidRPr="004F0D19">
        <w:rPr>
          <w:rFonts w:ascii="Arial" w:hAnsi="Arial" w:cs="Arial"/>
          <w:b/>
          <w:bCs/>
          <w:sz w:val="44"/>
          <w:szCs w:val="44"/>
          <w:lang w:val="en-US"/>
        </w:rPr>
        <w:t>CMPG 323 – IT DEVELOPMENTS</w:t>
      </w:r>
    </w:p>
    <w:p w14:paraId="18E6BF03" w14:textId="77777777" w:rsidR="009C0A8E" w:rsidRPr="004F0D19" w:rsidRDefault="009C0A8E" w:rsidP="00DF47A0">
      <w:pPr>
        <w:jc w:val="center"/>
        <w:rPr>
          <w:rFonts w:ascii="Arial" w:hAnsi="Arial" w:cs="Arial"/>
          <w:b/>
          <w:bCs/>
          <w:sz w:val="44"/>
          <w:szCs w:val="44"/>
          <w:lang w:val="en-US"/>
        </w:rPr>
      </w:pPr>
    </w:p>
    <w:p w14:paraId="375609BA" w14:textId="0D7CAF87" w:rsidR="007B0A3C" w:rsidRPr="004F0D19" w:rsidRDefault="006F7CD4" w:rsidP="009C0A8E">
      <w:pPr>
        <w:jc w:val="center"/>
        <w:rPr>
          <w:rFonts w:ascii="Arial" w:hAnsi="Arial" w:cs="Arial"/>
          <w:b/>
          <w:bCs/>
          <w:sz w:val="44"/>
          <w:szCs w:val="44"/>
          <w:lang w:val="en-US"/>
        </w:rPr>
      </w:pPr>
      <w:r>
        <w:rPr>
          <w:rFonts w:ascii="Arial" w:hAnsi="Arial" w:cs="Arial"/>
          <w:b/>
          <w:bCs/>
          <w:sz w:val="44"/>
          <w:szCs w:val="44"/>
          <w:lang w:val="en-US"/>
        </w:rPr>
        <w:t xml:space="preserve">18 </w:t>
      </w:r>
      <w:r w:rsidR="009C0A8E" w:rsidRPr="004F0D19">
        <w:rPr>
          <w:rFonts w:ascii="Arial" w:hAnsi="Arial" w:cs="Arial"/>
          <w:b/>
          <w:bCs/>
          <w:sz w:val="44"/>
          <w:szCs w:val="44"/>
          <w:lang w:val="en-US"/>
        </w:rPr>
        <w:t>NOVEMBER 2022</w:t>
      </w:r>
    </w:p>
    <w:p w14:paraId="0EFBE0F9" w14:textId="1A39519A" w:rsidR="00F7116F" w:rsidRPr="004F0D19" w:rsidRDefault="00F7116F" w:rsidP="00DF47A0">
      <w:pPr>
        <w:rPr>
          <w:rFonts w:ascii="Arial" w:hAnsi="Arial" w:cs="Arial"/>
          <w:b/>
          <w:bCs/>
          <w:sz w:val="44"/>
          <w:szCs w:val="4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E02BE" w:rsidRPr="004F0D19" w14:paraId="2FC01E9D" w14:textId="77777777" w:rsidTr="00FE02BE">
        <w:tc>
          <w:tcPr>
            <w:tcW w:w="4508" w:type="dxa"/>
          </w:tcPr>
          <w:p w14:paraId="060F4F96" w14:textId="11AECC8E" w:rsidR="00FE02BE" w:rsidRPr="004F0D19" w:rsidRDefault="00FE02BE" w:rsidP="00DF47A0">
            <w:pPr>
              <w:rPr>
                <w:rFonts w:ascii="Arial" w:hAnsi="Arial" w:cs="Arial"/>
                <w:b/>
                <w:bCs/>
                <w:sz w:val="44"/>
                <w:szCs w:val="44"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sz w:val="44"/>
                <w:szCs w:val="44"/>
                <w:lang w:val="en-US"/>
              </w:rPr>
              <w:t>Student Number</w:t>
            </w:r>
          </w:p>
        </w:tc>
        <w:tc>
          <w:tcPr>
            <w:tcW w:w="4508" w:type="dxa"/>
          </w:tcPr>
          <w:p w14:paraId="146CDF53" w14:textId="63FE8E71" w:rsidR="00FE02BE" w:rsidRPr="004F0D19" w:rsidRDefault="008B1A0B" w:rsidP="00DF47A0">
            <w:pPr>
              <w:rPr>
                <w:rFonts w:ascii="Arial" w:hAnsi="Arial" w:cs="Arial"/>
                <w:b/>
                <w:bCs/>
                <w:sz w:val="44"/>
                <w:szCs w:val="44"/>
                <w:lang w:val="en-US"/>
              </w:rPr>
            </w:pPr>
            <w:r>
              <w:rPr>
                <w:rFonts w:ascii="Arial" w:hAnsi="Arial" w:cs="Arial"/>
                <w:b/>
                <w:bCs/>
                <w:sz w:val="44"/>
                <w:szCs w:val="44"/>
                <w:lang w:val="en-US"/>
              </w:rPr>
              <w:t>31607500</w:t>
            </w:r>
          </w:p>
        </w:tc>
      </w:tr>
      <w:tr w:rsidR="00FE02BE" w:rsidRPr="004F0D19" w14:paraId="64E93F32" w14:textId="77777777" w:rsidTr="00FE02BE">
        <w:tc>
          <w:tcPr>
            <w:tcW w:w="4508" w:type="dxa"/>
          </w:tcPr>
          <w:p w14:paraId="78632DFF" w14:textId="2915B3E3" w:rsidR="00FE02BE" w:rsidRPr="004F0D19" w:rsidRDefault="0007662F" w:rsidP="00DF47A0">
            <w:pPr>
              <w:rPr>
                <w:rFonts w:ascii="Arial" w:hAnsi="Arial" w:cs="Arial"/>
                <w:b/>
                <w:bCs/>
                <w:sz w:val="44"/>
                <w:szCs w:val="44"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sz w:val="44"/>
                <w:szCs w:val="44"/>
                <w:lang w:val="en-US"/>
              </w:rPr>
              <w:t>Student</w:t>
            </w:r>
          </w:p>
        </w:tc>
        <w:tc>
          <w:tcPr>
            <w:tcW w:w="4508" w:type="dxa"/>
          </w:tcPr>
          <w:p w14:paraId="0FE87BFC" w14:textId="4DD7AE79" w:rsidR="00FE02BE" w:rsidRPr="004F0D19" w:rsidRDefault="00F06F19" w:rsidP="00DF47A0">
            <w:pPr>
              <w:rPr>
                <w:rFonts w:ascii="Arial" w:hAnsi="Arial" w:cs="Arial"/>
                <w:b/>
                <w:bCs/>
                <w:sz w:val="44"/>
                <w:szCs w:val="44"/>
                <w:lang w:val="en-US"/>
              </w:rPr>
            </w:pPr>
            <w:r>
              <w:rPr>
                <w:rFonts w:ascii="Arial" w:hAnsi="Arial" w:cs="Arial"/>
                <w:b/>
                <w:bCs/>
                <w:sz w:val="44"/>
                <w:szCs w:val="44"/>
                <w:lang w:val="en-US"/>
              </w:rPr>
              <w:t>FOURIE, LOFTIE</w:t>
            </w:r>
          </w:p>
        </w:tc>
      </w:tr>
    </w:tbl>
    <w:p w14:paraId="6A70A9EF" w14:textId="7399D3EB" w:rsidR="00F7116F" w:rsidRPr="004F0D19" w:rsidRDefault="00F7116F" w:rsidP="00DF47A0">
      <w:pPr>
        <w:rPr>
          <w:rFonts w:ascii="Arial" w:hAnsi="Arial" w:cs="Arial"/>
          <w:b/>
          <w:bCs/>
          <w:sz w:val="44"/>
          <w:szCs w:val="44"/>
          <w:lang w:val="en-US"/>
        </w:rPr>
      </w:pPr>
      <w:r w:rsidRPr="004F0D19">
        <w:rPr>
          <w:rFonts w:ascii="Arial" w:hAnsi="Arial" w:cs="Arial"/>
          <w:noProof/>
        </w:rPr>
        <w:drawing>
          <wp:inline distT="0" distB="0" distL="0" distR="0" wp14:anchorId="6F63E204" wp14:editId="65E2B933">
            <wp:extent cx="5455920" cy="368808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368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0BB4B" w14:textId="77777777" w:rsidR="00FE02BE" w:rsidRPr="004F0D19" w:rsidRDefault="00FE02BE">
      <w:pPr>
        <w:rPr>
          <w:rFonts w:ascii="Arial" w:hAnsi="Arial" w:cs="Arial"/>
          <w:b/>
          <w:bCs/>
          <w:sz w:val="28"/>
          <w:szCs w:val="28"/>
          <w:lang w:val="en-US"/>
        </w:rPr>
      </w:pPr>
      <w:r w:rsidRPr="004F0D19">
        <w:rPr>
          <w:rFonts w:ascii="Arial" w:hAnsi="Arial" w:cs="Arial"/>
          <w:b/>
          <w:bCs/>
          <w:sz w:val="28"/>
          <w:szCs w:val="28"/>
          <w:lang w:val="en-US"/>
        </w:rPr>
        <w:br w:type="page"/>
      </w:r>
    </w:p>
    <w:p w14:paraId="1AE334D5" w14:textId="7882B899" w:rsidR="00F7116F" w:rsidRPr="004F0D19" w:rsidRDefault="00F7116F" w:rsidP="00F7116F">
      <w:pPr>
        <w:pStyle w:val="ListParagraph"/>
        <w:numPr>
          <w:ilvl w:val="0"/>
          <w:numId w:val="1"/>
        </w:numPr>
        <w:ind w:left="284" w:hanging="284"/>
        <w:rPr>
          <w:rFonts w:ascii="Arial" w:hAnsi="Arial" w:cs="Arial"/>
          <w:b/>
          <w:bCs/>
          <w:sz w:val="28"/>
          <w:szCs w:val="28"/>
          <w:lang w:val="en-US"/>
        </w:rPr>
      </w:pPr>
      <w:r w:rsidRPr="004F0D19">
        <w:rPr>
          <w:rFonts w:ascii="Arial" w:hAnsi="Arial" w:cs="Arial"/>
          <w:b/>
          <w:bCs/>
          <w:sz w:val="28"/>
          <w:szCs w:val="28"/>
          <w:lang w:val="en-US"/>
        </w:rPr>
        <w:lastRenderedPageBreak/>
        <w:t>Background</w:t>
      </w:r>
    </w:p>
    <w:p w14:paraId="2A2763B0" w14:textId="6C3C3176" w:rsidR="00F7116F" w:rsidRPr="004F0D19" w:rsidRDefault="00F7116F" w:rsidP="00F7116F">
      <w:pPr>
        <w:pStyle w:val="NormalWeb"/>
        <w:shd w:val="clear" w:color="auto" w:fill="FFFFFF"/>
        <w:spacing w:before="0" w:beforeAutospacing="0" w:after="360" w:afterAutospacing="0"/>
        <w:jc w:val="both"/>
        <w:textAlignment w:val="baseline"/>
        <w:rPr>
          <w:rFonts w:ascii="Arial" w:hAnsi="Arial" w:cs="Arial"/>
          <w:sz w:val="22"/>
          <w:szCs w:val="22"/>
        </w:rPr>
      </w:pPr>
      <w:r w:rsidRPr="004F0D19">
        <w:rPr>
          <w:rFonts w:ascii="Arial" w:hAnsi="Arial" w:cs="Arial"/>
          <w:sz w:val="22"/>
          <w:szCs w:val="22"/>
        </w:rPr>
        <w:t xml:space="preserve">The </w:t>
      </w:r>
      <w:r w:rsidR="001E6A5F" w:rsidRPr="004F0D19">
        <w:rPr>
          <w:rFonts w:ascii="Arial" w:hAnsi="Arial" w:cs="Arial"/>
          <w:sz w:val="22"/>
          <w:szCs w:val="22"/>
        </w:rPr>
        <w:t>P</w:t>
      </w:r>
      <w:r w:rsidRPr="004F0D19">
        <w:rPr>
          <w:rFonts w:ascii="Arial" w:hAnsi="Arial" w:cs="Arial"/>
          <w:sz w:val="22"/>
          <w:szCs w:val="22"/>
        </w:rPr>
        <w:t xml:space="preserve">ortfolio of evidence (POE) is a document with a collection of evidence you submit as your exam. The </w:t>
      </w:r>
      <w:r w:rsidR="00C50F39" w:rsidRPr="004F0D19">
        <w:rPr>
          <w:rFonts w:ascii="Arial" w:hAnsi="Arial" w:cs="Arial"/>
          <w:sz w:val="22"/>
          <w:szCs w:val="22"/>
        </w:rPr>
        <w:t xml:space="preserve">PoE </w:t>
      </w:r>
      <w:r w:rsidRPr="004F0D19">
        <w:rPr>
          <w:rFonts w:ascii="Arial" w:hAnsi="Arial" w:cs="Arial"/>
          <w:sz w:val="22"/>
          <w:szCs w:val="22"/>
        </w:rPr>
        <w:t xml:space="preserve">should provide evidence of all the activities and projects you completed during the term. Your evidence should prove that you completed a training or project successfully. </w:t>
      </w:r>
    </w:p>
    <w:p w14:paraId="175038C2" w14:textId="7E76D7A7" w:rsidR="00F7116F" w:rsidRPr="004F0D19" w:rsidRDefault="00F7116F" w:rsidP="00F7116F">
      <w:pPr>
        <w:pStyle w:val="NormalWeb"/>
        <w:shd w:val="clear" w:color="auto" w:fill="FFFFFF"/>
        <w:spacing w:before="0" w:beforeAutospacing="0" w:after="360" w:afterAutospacing="0"/>
        <w:textAlignment w:val="baseline"/>
        <w:rPr>
          <w:rFonts w:ascii="Arial" w:hAnsi="Arial" w:cs="Arial"/>
          <w:sz w:val="22"/>
          <w:szCs w:val="22"/>
        </w:rPr>
      </w:pPr>
      <w:r w:rsidRPr="004F0D19">
        <w:rPr>
          <w:rFonts w:ascii="Arial" w:hAnsi="Arial" w:cs="Arial"/>
          <w:sz w:val="22"/>
          <w:szCs w:val="22"/>
        </w:rPr>
        <w:t>Your POE is your exam. You need to have 40%</w:t>
      </w:r>
      <w:r w:rsidR="000A1E58" w:rsidRPr="004F0D19">
        <w:rPr>
          <w:rFonts w:ascii="Arial" w:hAnsi="Arial" w:cs="Arial"/>
          <w:sz w:val="22"/>
          <w:szCs w:val="22"/>
        </w:rPr>
        <w:t xml:space="preserve"> as a participation mark</w:t>
      </w:r>
      <w:r w:rsidR="00FE27BD" w:rsidRPr="004F0D19">
        <w:rPr>
          <w:rFonts w:ascii="Arial" w:hAnsi="Arial" w:cs="Arial"/>
          <w:sz w:val="22"/>
          <w:szCs w:val="22"/>
        </w:rPr>
        <w:t xml:space="preserve"> to be able to submit the PoE.</w:t>
      </w:r>
      <w:r w:rsidRPr="004F0D19">
        <w:rPr>
          <w:rFonts w:ascii="Arial" w:hAnsi="Arial" w:cs="Arial"/>
          <w:sz w:val="22"/>
          <w:szCs w:val="22"/>
        </w:rPr>
        <w:t xml:space="preserve"> </w:t>
      </w:r>
      <w:r w:rsidR="008C1BE4" w:rsidRPr="004F0D19">
        <w:rPr>
          <w:rFonts w:ascii="Arial" w:hAnsi="Arial" w:cs="Arial"/>
          <w:sz w:val="22"/>
          <w:szCs w:val="22"/>
        </w:rPr>
        <w:t xml:space="preserve">Your </w:t>
      </w:r>
      <w:r w:rsidRPr="004F0D19">
        <w:rPr>
          <w:rFonts w:ascii="Arial" w:hAnsi="Arial" w:cs="Arial"/>
          <w:sz w:val="22"/>
          <w:szCs w:val="22"/>
        </w:rPr>
        <w:t xml:space="preserve">POE </w:t>
      </w:r>
      <w:r w:rsidR="008C1BE4" w:rsidRPr="004F0D19">
        <w:rPr>
          <w:rFonts w:ascii="Arial" w:hAnsi="Arial" w:cs="Arial"/>
          <w:sz w:val="22"/>
          <w:szCs w:val="22"/>
        </w:rPr>
        <w:t>and participation mark each contributes 5</w:t>
      </w:r>
      <w:r w:rsidRPr="004F0D19">
        <w:rPr>
          <w:rFonts w:ascii="Arial" w:hAnsi="Arial" w:cs="Arial"/>
          <w:sz w:val="22"/>
          <w:szCs w:val="22"/>
        </w:rPr>
        <w:t xml:space="preserve">0% </w:t>
      </w:r>
      <w:r w:rsidR="008C1BE4" w:rsidRPr="004F0D19">
        <w:rPr>
          <w:rFonts w:ascii="Arial" w:hAnsi="Arial" w:cs="Arial"/>
          <w:sz w:val="22"/>
          <w:szCs w:val="22"/>
        </w:rPr>
        <w:t xml:space="preserve">to your </w:t>
      </w:r>
      <w:r w:rsidRPr="004F0D19">
        <w:rPr>
          <w:rFonts w:ascii="Arial" w:hAnsi="Arial" w:cs="Arial"/>
          <w:sz w:val="22"/>
          <w:szCs w:val="22"/>
        </w:rPr>
        <w:t xml:space="preserve">final mark. </w:t>
      </w:r>
    </w:p>
    <w:p w14:paraId="7ED2AA12" w14:textId="2349981F" w:rsidR="00F7116F" w:rsidRPr="004F0D19" w:rsidRDefault="00F7116F" w:rsidP="00F7116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60" w:afterAutospacing="0"/>
        <w:ind w:left="284" w:hanging="284"/>
        <w:textAlignment w:val="baseline"/>
        <w:rPr>
          <w:rFonts w:ascii="Arial" w:hAnsi="Arial" w:cs="Arial"/>
          <w:b/>
          <w:bCs/>
          <w:sz w:val="28"/>
          <w:szCs w:val="28"/>
        </w:rPr>
      </w:pPr>
      <w:r w:rsidRPr="004F0D19">
        <w:rPr>
          <w:rFonts w:ascii="Arial" w:hAnsi="Arial" w:cs="Arial"/>
          <w:b/>
          <w:bCs/>
          <w:sz w:val="28"/>
          <w:szCs w:val="28"/>
        </w:rPr>
        <w:t>Declaration</w:t>
      </w:r>
    </w:p>
    <w:p w14:paraId="443D1F60" w14:textId="38BB591B" w:rsidR="00F7116F" w:rsidRPr="004F0D19" w:rsidRDefault="00F7116F" w:rsidP="00F7116F">
      <w:pPr>
        <w:pStyle w:val="NormalWeb"/>
        <w:shd w:val="clear" w:color="auto" w:fill="FFFFFF"/>
        <w:spacing w:after="360"/>
        <w:jc w:val="both"/>
        <w:textAlignment w:val="baseline"/>
        <w:rPr>
          <w:rFonts w:ascii="Arial" w:hAnsi="Arial" w:cs="Arial"/>
          <w:sz w:val="22"/>
          <w:szCs w:val="22"/>
        </w:rPr>
      </w:pPr>
      <w:r w:rsidRPr="004F0D19">
        <w:rPr>
          <w:rFonts w:ascii="Arial" w:hAnsi="Arial" w:cs="Arial"/>
          <w:sz w:val="22"/>
          <w:szCs w:val="22"/>
        </w:rPr>
        <w:t xml:space="preserve">I, </w:t>
      </w:r>
      <w:r w:rsidR="00EF2D13">
        <w:rPr>
          <w:rFonts w:ascii="Arial" w:hAnsi="Arial" w:cs="Arial"/>
          <w:sz w:val="22"/>
          <w:szCs w:val="22"/>
        </w:rPr>
        <w:t xml:space="preserve">Loftie Fourie </w:t>
      </w:r>
    </w:p>
    <w:p w14:paraId="5CFE1C4B" w14:textId="31BEAD52" w:rsidR="00F7116F" w:rsidRPr="004F0D19" w:rsidRDefault="00F7116F" w:rsidP="00F7116F">
      <w:pPr>
        <w:pStyle w:val="NormalWeb"/>
        <w:shd w:val="clear" w:color="auto" w:fill="FFFFFF"/>
        <w:spacing w:after="360"/>
        <w:jc w:val="both"/>
        <w:textAlignment w:val="baseline"/>
        <w:rPr>
          <w:rFonts w:ascii="Arial" w:hAnsi="Arial" w:cs="Arial"/>
          <w:sz w:val="22"/>
          <w:szCs w:val="22"/>
        </w:rPr>
      </w:pPr>
      <w:r w:rsidRPr="004F0D19">
        <w:rPr>
          <w:rFonts w:ascii="Arial" w:hAnsi="Arial" w:cs="Arial"/>
          <w:sz w:val="22"/>
          <w:szCs w:val="22"/>
        </w:rPr>
        <w:t xml:space="preserve">Student </w:t>
      </w:r>
      <w:proofErr w:type="gramStart"/>
      <w:r w:rsidRPr="004F0D19">
        <w:rPr>
          <w:rFonts w:ascii="Arial" w:hAnsi="Arial" w:cs="Arial"/>
          <w:sz w:val="22"/>
          <w:szCs w:val="22"/>
        </w:rPr>
        <w:t>number :</w:t>
      </w:r>
      <w:proofErr w:type="gramEnd"/>
      <w:r w:rsidRPr="004F0D19">
        <w:rPr>
          <w:rFonts w:ascii="Arial" w:hAnsi="Arial" w:cs="Arial"/>
          <w:sz w:val="22"/>
          <w:szCs w:val="22"/>
        </w:rPr>
        <w:t xml:space="preserve"> </w:t>
      </w:r>
      <w:r w:rsidR="00EF2D13">
        <w:rPr>
          <w:rFonts w:ascii="Arial" w:hAnsi="Arial" w:cs="Arial"/>
          <w:sz w:val="22"/>
          <w:szCs w:val="22"/>
        </w:rPr>
        <w:t xml:space="preserve">31607500 </w:t>
      </w:r>
      <w:r w:rsidRPr="004F0D19">
        <w:rPr>
          <w:rFonts w:ascii="Arial" w:hAnsi="Arial" w:cs="Arial"/>
          <w:sz w:val="22"/>
          <w:szCs w:val="22"/>
        </w:rPr>
        <w:t xml:space="preserve">declare that I am the author of this Portfolio of Evidence for CMPG323. I further declare that the entire Portfolio of Evidence is my work. </w:t>
      </w:r>
    </w:p>
    <w:p w14:paraId="2E9F2B20" w14:textId="1877A233" w:rsidR="00F7116F" w:rsidRPr="004F0D19" w:rsidRDefault="00F7116F" w:rsidP="00F7116F">
      <w:pPr>
        <w:pStyle w:val="NormalWeb"/>
        <w:shd w:val="clear" w:color="auto" w:fill="FFFFFF"/>
        <w:spacing w:after="360"/>
        <w:jc w:val="both"/>
        <w:textAlignment w:val="baseline"/>
        <w:rPr>
          <w:rFonts w:ascii="Arial" w:hAnsi="Arial" w:cs="Arial"/>
          <w:sz w:val="22"/>
          <w:szCs w:val="22"/>
        </w:rPr>
      </w:pPr>
      <w:r w:rsidRPr="004F0D19">
        <w:rPr>
          <w:rFonts w:ascii="Arial" w:hAnsi="Arial" w:cs="Arial"/>
          <w:sz w:val="22"/>
          <w:szCs w:val="22"/>
        </w:rPr>
        <w:t xml:space="preserve">I declare that I have not plagiarised or falsified information. </w:t>
      </w:r>
    </w:p>
    <w:p w14:paraId="7163E787" w14:textId="13C52913" w:rsidR="00F7116F" w:rsidRPr="004F0D19" w:rsidRDefault="00F7116F" w:rsidP="00F7116F">
      <w:pPr>
        <w:pStyle w:val="NormalWeb"/>
        <w:shd w:val="clear" w:color="auto" w:fill="FFFFFF"/>
        <w:spacing w:after="360"/>
        <w:jc w:val="both"/>
        <w:textAlignment w:val="baseline"/>
        <w:rPr>
          <w:rFonts w:ascii="Arial" w:hAnsi="Arial" w:cs="Arial"/>
          <w:sz w:val="22"/>
          <w:szCs w:val="22"/>
        </w:rPr>
      </w:pPr>
      <w:r w:rsidRPr="004F0D19">
        <w:rPr>
          <w:rFonts w:ascii="Arial" w:hAnsi="Arial" w:cs="Arial"/>
          <w:sz w:val="22"/>
          <w:szCs w:val="22"/>
        </w:rPr>
        <w:t xml:space="preserve">By signing this declaration, I acknowledge that I am aware of the policy on plagiarism and understand that the university will </w:t>
      </w:r>
      <w:proofErr w:type="gramStart"/>
      <w:r w:rsidRPr="004F0D19">
        <w:rPr>
          <w:rFonts w:ascii="Arial" w:hAnsi="Arial" w:cs="Arial"/>
          <w:sz w:val="22"/>
          <w:szCs w:val="22"/>
        </w:rPr>
        <w:t>take action</w:t>
      </w:r>
      <w:proofErr w:type="gramEnd"/>
      <w:r w:rsidRPr="004F0D19">
        <w:rPr>
          <w:rFonts w:ascii="Arial" w:hAnsi="Arial" w:cs="Arial"/>
          <w:sz w:val="22"/>
          <w:szCs w:val="22"/>
        </w:rPr>
        <w:t xml:space="preserve"> if there is evidence of plagiarism or falsification within this document. </w:t>
      </w:r>
    </w:p>
    <w:p w14:paraId="3631EC29" w14:textId="41C6D451" w:rsidR="00F7116F" w:rsidRPr="004F0D19" w:rsidRDefault="00F7116F" w:rsidP="00F7116F">
      <w:pPr>
        <w:pStyle w:val="NormalWeb"/>
        <w:shd w:val="clear" w:color="auto" w:fill="FFFFFF"/>
        <w:spacing w:after="360"/>
        <w:jc w:val="both"/>
        <w:textAlignment w:val="baseline"/>
        <w:rPr>
          <w:rFonts w:ascii="Arial" w:hAnsi="Arial" w:cs="Arial"/>
          <w:sz w:val="22"/>
          <w:szCs w:val="22"/>
        </w:rPr>
      </w:pPr>
      <w:r w:rsidRPr="004F0D19">
        <w:rPr>
          <w:rFonts w:ascii="Arial" w:hAnsi="Arial" w:cs="Arial"/>
          <w:sz w:val="22"/>
          <w:szCs w:val="22"/>
        </w:rPr>
        <w:t xml:space="preserve">Date: </w:t>
      </w:r>
      <w:r w:rsidR="00EF2D13">
        <w:rPr>
          <w:rFonts w:ascii="Arial" w:hAnsi="Arial" w:cs="Arial"/>
          <w:sz w:val="22"/>
          <w:szCs w:val="22"/>
        </w:rPr>
        <w:t>2022/11/18</w:t>
      </w:r>
    </w:p>
    <w:p w14:paraId="512AA63D" w14:textId="0FD31CE3" w:rsidR="00F7116F" w:rsidRPr="004F0D19" w:rsidRDefault="00F7116F" w:rsidP="00F7116F">
      <w:pPr>
        <w:pStyle w:val="NormalWeb"/>
        <w:shd w:val="clear" w:color="auto" w:fill="FFFFFF"/>
        <w:spacing w:after="360"/>
        <w:jc w:val="both"/>
        <w:textAlignment w:val="baseline"/>
        <w:rPr>
          <w:rFonts w:ascii="Arial" w:hAnsi="Arial" w:cs="Arial"/>
          <w:sz w:val="22"/>
          <w:szCs w:val="22"/>
        </w:rPr>
      </w:pPr>
      <w:r w:rsidRPr="004F0D19">
        <w:rPr>
          <w:rFonts w:ascii="Arial" w:hAnsi="Arial" w:cs="Arial"/>
          <w:sz w:val="22"/>
          <w:szCs w:val="22"/>
        </w:rPr>
        <w:t xml:space="preserve">Signature: </w:t>
      </w:r>
      <w:r w:rsidR="005C6AC7">
        <w:rPr>
          <w:rFonts w:ascii="Arial" w:hAnsi="Arial" w:cs="Arial"/>
          <w:sz w:val="22"/>
          <w:szCs w:val="22"/>
        </w:rPr>
        <w:t xml:space="preserve">Loftie Fourie </w:t>
      </w:r>
      <w:r w:rsidRPr="004F0D19">
        <w:rPr>
          <w:rFonts w:ascii="Arial" w:hAnsi="Arial" w:cs="Arial"/>
          <w:sz w:val="22"/>
          <w:szCs w:val="22"/>
        </w:rPr>
        <w:t>(provide an electronic signature or type your name and surname again)</w:t>
      </w:r>
    </w:p>
    <w:p w14:paraId="194B7DB8" w14:textId="77777777" w:rsidR="00F7116F" w:rsidRPr="004F0D19" w:rsidRDefault="00F7116F" w:rsidP="00F7116F">
      <w:pPr>
        <w:pStyle w:val="NormalWeb"/>
        <w:shd w:val="clear" w:color="auto" w:fill="FFFFFF"/>
        <w:spacing w:before="0" w:beforeAutospacing="0" w:after="360" w:afterAutospacing="0"/>
        <w:ind w:left="720"/>
        <w:textAlignment w:val="baseline"/>
        <w:rPr>
          <w:rFonts w:ascii="Arial" w:hAnsi="Arial" w:cs="Arial"/>
          <w:sz w:val="22"/>
          <w:szCs w:val="22"/>
        </w:rPr>
      </w:pPr>
    </w:p>
    <w:p w14:paraId="201C0AE5" w14:textId="0E1BAF7D" w:rsidR="00F7116F" w:rsidRPr="004F0D19" w:rsidRDefault="00F7116F" w:rsidP="00F7116F">
      <w:pPr>
        <w:ind w:left="36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5727F4C6" w14:textId="32E629C5" w:rsidR="00F7116F" w:rsidRPr="004F0D19" w:rsidRDefault="00F7116F" w:rsidP="00F7116F">
      <w:pPr>
        <w:ind w:left="36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42DD3C3D" w14:textId="3C5CC98D" w:rsidR="00F7116F" w:rsidRPr="004F0D19" w:rsidRDefault="00F7116F" w:rsidP="00F7116F">
      <w:pPr>
        <w:ind w:left="36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4EACF472" w14:textId="5C2AAB87" w:rsidR="00F7116F" w:rsidRPr="004F0D19" w:rsidRDefault="00F7116F" w:rsidP="00F7116F">
      <w:pPr>
        <w:ind w:left="36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6C034C62" w14:textId="55962C7C" w:rsidR="00F7116F" w:rsidRPr="004F0D19" w:rsidRDefault="00F7116F" w:rsidP="00F7116F">
      <w:pPr>
        <w:ind w:left="36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7D3565A3" w14:textId="3AF6EC4E" w:rsidR="00F7116F" w:rsidRPr="004F0D19" w:rsidRDefault="00F7116F" w:rsidP="00F7116F">
      <w:pPr>
        <w:ind w:left="36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DD449C6" w14:textId="77777777" w:rsidR="00C44606" w:rsidRPr="004F0D19" w:rsidRDefault="00C44606" w:rsidP="00F7116F">
      <w:pPr>
        <w:ind w:left="36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69BB31FF" w14:textId="4D79EB90" w:rsidR="00723198" w:rsidRPr="004F0D19" w:rsidRDefault="00723198" w:rsidP="00F7116F">
      <w:pPr>
        <w:ind w:left="36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594ECAAD" w14:textId="77777777" w:rsidR="00723198" w:rsidRPr="004F0D19" w:rsidRDefault="00723198" w:rsidP="00F7116F">
      <w:pPr>
        <w:ind w:left="36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1BCB1BC3" w14:textId="59F4BBD7" w:rsidR="00F7116F" w:rsidRPr="004F0D19" w:rsidRDefault="00F7116F" w:rsidP="00F7116F">
      <w:pPr>
        <w:ind w:left="360"/>
        <w:rPr>
          <w:rFonts w:ascii="Arial" w:hAnsi="Arial" w:cs="Arial"/>
          <w:b/>
          <w:bCs/>
          <w:sz w:val="28"/>
          <w:szCs w:val="28"/>
          <w:lang w:val="en-US"/>
        </w:rPr>
      </w:pPr>
    </w:p>
    <w:p w14:paraId="0E0EB836" w14:textId="77777777" w:rsidR="003D7877" w:rsidRPr="004F0D19" w:rsidRDefault="003D7877">
      <w:pPr>
        <w:rPr>
          <w:rFonts w:ascii="Arial" w:hAnsi="Arial" w:cs="Arial"/>
          <w:b/>
          <w:bCs/>
          <w:sz w:val="28"/>
          <w:szCs w:val="28"/>
          <w:lang w:val="en-US"/>
        </w:rPr>
      </w:pPr>
      <w:r w:rsidRPr="004F0D19">
        <w:rPr>
          <w:rFonts w:ascii="Arial" w:hAnsi="Arial" w:cs="Arial"/>
          <w:b/>
          <w:bCs/>
          <w:sz w:val="28"/>
          <w:szCs w:val="28"/>
          <w:lang w:val="en-US"/>
        </w:rPr>
        <w:br w:type="page"/>
      </w:r>
    </w:p>
    <w:p w14:paraId="2EA5A44B" w14:textId="303C22C5" w:rsidR="00F7116F" w:rsidRPr="004F0D19" w:rsidRDefault="00F7116F" w:rsidP="003D787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4F0D19">
        <w:rPr>
          <w:rFonts w:ascii="Arial" w:hAnsi="Arial" w:cs="Arial"/>
          <w:b/>
          <w:bCs/>
          <w:sz w:val="28"/>
          <w:szCs w:val="28"/>
          <w:lang w:val="en-US"/>
        </w:rPr>
        <w:lastRenderedPageBreak/>
        <w:t xml:space="preserve">Evidence </w:t>
      </w:r>
    </w:p>
    <w:p w14:paraId="14031D57" w14:textId="057939E2" w:rsidR="00723198" w:rsidRPr="004F0D19" w:rsidRDefault="008B50F3" w:rsidP="00EA0123">
      <w:pPr>
        <w:ind w:left="360"/>
        <w:jc w:val="both"/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>Follow the instructions carefully to ensure that you submit all the required ev</w:t>
      </w:r>
      <w:r w:rsidR="00FF7B56" w:rsidRPr="004F0D19">
        <w:rPr>
          <w:rFonts w:ascii="Arial" w:hAnsi="Arial" w:cs="Arial"/>
          <w:lang w:val="en-US"/>
        </w:rPr>
        <w:t xml:space="preserve">idence. </w:t>
      </w:r>
    </w:p>
    <w:p w14:paraId="44202EF2" w14:textId="34E18CEF" w:rsidR="00B736FD" w:rsidRPr="004F0D19" w:rsidRDefault="00B736FD" w:rsidP="00EA0123">
      <w:pPr>
        <w:ind w:left="360"/>
        <w:jc w:val="both"/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>Instructions:</w:t>
      </w:r>
    </w:p>
    <w:p w14:paraId="293D5BC1" w14:textId="044540D3" w:rsidR="00E17327" w:rsidRPr="004F0D19" w:rsidRDefault="003A0A63" w:rsidP="00E03A6C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 xml:space="preserve">All evidence </w:t>
      </w:r>
      <w:r w:rsidR="00E17327" w:rsidRPr="004F0D19">
        <w:rPr>
          <w:rFonts w:ascii="Arial" w:hAnsi="Arial" w:cs="Arial"/>
          <w:lang w:val="en-US"/>
        </w:rPr>
        <w:t xml:space="preserve">must be submitted under the </w:t>
      </w:r>
      <w:r w:rsidR="00AB6125" w:rsidRPr="004F0D19">
        <w:rPr>
          <w:rFonts w:ascii="Arial" w:hAnsi="Arial" w:cs="Arial"/>
          <w:lang w:val="en-US"/>
        </w:rPr>
        <w:t>correc</w:t>
      </w:r>
      <w:r w:rsidR="00E17327" w:rsidRPr="004F0D19">
        <w:rPr>
          <w:rFonts w:ascii="Arial" w:hAnsi="Arial" w:cs="Arial"/>
          <w:lang w:val="en-US"/>
        </w:rPr>
        <w:t>t heading.</w:t>
      </w:r>
    </w:p>
    <w:p w14:paraId="4BE87FEB" w14:textId="22C1F24D" w:rsidR="00B736FD" w:rsidRPr="004F0D19" w:rsidRDefault="003A0A63" w:rsidP="00E03A6C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 xml:space="preserve">Where </w:t>
      </w:r>
      <w:r w:rsidR="00E17327" w:rsidRPr="004F0D19">
        <w:rPr>
          <w:rFonts w:ascii="Arial" w:hAnsi="Arial" w:cs="Arial"/>
          <w:lang w:val="en-US"/>
        </w:rPr>
        <w:t xml:space="preserve">the table row is grey, </w:t>
      </w:r>
      <w:r w:rsidRPr="004F0D19">
        <w:rPr>
          <w:rFonts w:ascii="Arial" w:hAnsi="Arial" w:cs="Arial"/>
          <w:lang w:val="en-US"/>
        </w:rPr>
        <w:t>you are not required to submit evidence</w:t>
      </w:r>
      <w:r w:rsidR="008B4525" w:rsidRPr="004F0D19">
        <w:rPr>
          <w:rFonts w:ascii="Arial" w:hAnsi="Arial" w:cs="Arial"/>
          <w:lang w:val="en-US"/>
        </w:rPr>
        <w:t xml:space="preserve"> as it is sourced elsewhere. </w:t>
      </w:r>
    </w:p>
    <w:p w14:paraId="7F1A5F29" w14:textId="67624BA2" w:rsidR="00E17327" w:rsidRPr="004F0D19" w:rsidRDefault="00CC6FB5" w:rsidP="00E03A6C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 xml:space="preserve">Space your </w:t>
      </w:r>
      <w:r w:rsidR="00AB6125" w:rsidRPr="004F0D19">
        <w:rPr>
          <w:rFonts w:ascii="Arial" w:hAnsi="Arial" w:cs="Arial"/>
          <w:lang w:val="en-US"/>
        </w:rPr>
        <w:t xml:space="preserve">content </w:t>
      </w:r>
      <w:r w:rsidRPr="004F0D19">
        <w:rPr>
          <w:rFonts w:ascii="Arial" w:hAnsi="Arial" w:cs="Arial"/>
          <w:lang w:val="en-US"/>
        </w:rPr>
        <w:t>neatly to ensure a professional presentation of your evidence. You may resize the rows or add more rows.</w:t>
      </w:r>
    </w:p>
    <w:p w14:paraId="1180CB90" w14:textId="40FC6517" w:rsidR="00CC6FB5" w:rsidRPr="004F0D19" w:rsidRDefault="00E03A6C" w:rsidP="00E03A6C">
      <w:pPr>
        <w:pStyle w:val="ListParagraph"/>
        <w:numPr>
          <w:ilvl w:val="0"/>
          <w:numId w:val="6"/>
        </w:numPr>
        <w:jc w:val="both"/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>Ensure that you provide sufficient evidence to support your claims.</w:t>
      </w:r>
    </w:p>
    <w:p w14:paraId="2DBEE8AA" w14:textId="77777777" w:rsidR="00AB6125" w:rsidRPr="004F0D19" w:rsidRDefault="00AB6125" w:rsidP="00AB6125">
      <w:pPr>
        <w:pStyle w:val="ListParagraph"/>
        <w:ind w:left="1080"/>
        <w:jc w:val="both"/>
        <w:rPr>
          <w:rFonts w:ascii="Arial" w:hAnsi="Arial" w:cs="Arial"/>
          <w:lang w:val="en-US"/>
        </w:rPr>
      </w:pPr>
    </w:p>
    <w:p w14:paraId="228654B3" w14:textId="20405AE8" w:rsidR="003E2839" w:rsidRPr="004F0D19" w:rsidRDefault="003E2839" w:rsidP="003E2839">
      <w:pPr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4F0D19">
        <w:rPr>
          <w:rFonts w:ascii="Arial" w:hAnsi="Arial" w:cs="Arial"/>
          <w:b/>
          <w:bCs/>
          <w:sz w:val="24"/>
          <w:szCs w:val="24"/>
          <w:lang w:val="en-US"/>
        </w:rPr>
        <w:t xml:space="preserve">PROFESSIONAL MEMBERSHIP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3A0A63" w:rsidRPr="004F0D19" w14:paraId="67931EBB" w14:textId="77777777" w:rsidTr="00B651D8">
        <w:tc>
          <w:tcPr>
            <w:tcW w:w="8656" w:type="dxa"/>
          </w:tcPr>
          <w:p w14:paraId="17584ECE" w14:textId="4DE74500" w:rsidR="003A0A63" w:rsidRPr="004F0D19" w:rsidRDefault="00D07C1D" w:rsidP="0075632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lang w:val="en-US"/>
              </w:rPr>
              <w:t xml:space="preserve">Professional LinkedIn </w:t>
            </w:r>
            <w:r w:rsidR="0084129B" w:rsidRPr="004F0D19">
              <w:rPr>
                <w:rFonts w:ascii="Arial" w:hAnsi="Arial" w:cs="Arial"/>
                <w:b/>
                <w:bCs/>
                <w:lang w:val="en-US"/>
              </w:rPr>
              <w:t>profile</w:t>
            </w:r>
            <w:r w:rsidRPr="004F0D19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84129B" w:rsidRPr="004F0D19">
              <w:rPr>
                <w:rFonts w:ascii="Arial" w:hAnsi="Arial" w:cs="Arial"/>
                <w:i/>
                <w:iCs/>
                <w:lang w:val="en-US"/>
              </w:rPr>
              <w:t>(Provide link below)</w:t>
            </w:r>
          </w:p>
          <w:p w14:paraId="6B48EC03" w14:textId="77EE985E" w:rsidR="00D07C1D" w:rsidRPr="004F0D19" w:rsidRDefault="00D07C1D" w:rsidP="00D07C1D">
            <w:pPr>
              <w:pStyle w:val="ListParagraph"/>
              <w:ind w:left="375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3A0A63" w:rsidRPr="004F0D19" w14:paraId="5F8063AA" w14:textId="77777777" w:rsidTr="00D07C1D">
        <w:tc>
          <w:tcPr>
            <w:tcW w:w="8656" w:type="dxa"/>
            <w:shd w:val="clear" w:color="auto" w:fill="auto"/>
          </w:tcPr>
          <w:p w14:paraId="120EDEA7" w14:textId="7D53B214" w:rsidR="003A0A63" w:rsidRPr="004F0D19" w:rsidRDefault="00EF2D13" w:rsidP="0084129B">
            <w:pPr>
              <w:spacing w:after="240"/>
              <w:rPr>
                <w:rFonts w:ascii="Arial" w:hAnsi="Arial" w:cs="Arial"/>
                <w:lang w:val="en-US"/>
              </w:rPr>
            </w:pPr>
            <w:r>
              <w:rPr>
                <w:rStyle w:val="vanity-namedomain"/>
                <w:rFonts w:ascii="Segoe UI" w:hAnsi="Segoe UI" w:cs="Segoe UI"/>
                <w:bdr w:val="none" w:sz="0" w:space="0" w:color="auto" w:frame="1"/>
                <w:shd w:val="clear" w:color="auto" w:fill="FFFFFF"/>
              </w:rPr>
              <w:t>www.linkedin.com/in/</w:t>
            </w:r>
            <w:r>
              <w:rPr>
                <w:rStyle w:val="break-words"/>
                <w:rFonts w:ascii="Segoe UI" w:hAnsi="Segoe UI" w:cs="Segoe UI"/>
                <w:sz w:val="21"/>
                <w:szCs w:val="21"/>
                <w:bdr w:val="none" w:sz="0" w:space="0" w:color="auto" w:frame="1"/>
                <w:shd w:val="clear" w:color="auto" w:fill="FFFFFF"/>
              </w:rPr>
              <w:t>loftie-fourie-14b117241</w:t>
            </w:r>
          </w:p>
        </w:tc>
      </w:tr>
    </w:tbl>
    <w:p w14:paraId="5FA17E1C" w14:textId="3C999B68" w:rsidR="00C32843" w:rsidRPr="004F0D19" w:rsidRDefault="00C32843" w:rsidP="00EA0123">
      <w:pPr>
        <w:ind w:left="360"/>
        <w:jc w:val="both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C32843" w:rsidRPr="004F0D19" w14:paraId="34DA5EDA" w14:textId="77777777" w:rsidTr="00FB7807">
        <w:tc>
          <w:tcPr>
            <w:tcW w:w="8656" w:type="dxa"/>
          </w:tcPr>
          <w:p w14:paraId="516FE784" w14:textId="6B4C5DAE" w:rsidR="00C32843" w:rsidRPr="004F0D19" w:rsidRDefault="00C32843" w:rsidP="00756326">
            <w:pPr>
              <w:pStyle w:val="ListParagraph"/>
              <w:numPr>
                <w:ilvl w:val="0"/>
                <w:numId w:val="11"/>
              </w:numPr>
              <w:rPr>
                <w:rFonts w:ascii="Arial" w:hAnsi="Arial" w:cs="Arial"/>
                <w:b/>
                <w:b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lang w:val="en-US"/>
              </w:rPr>
              <w:t xml:space="preserve">Professional GitHub </w:t>
            </w:r>
            <w:r w:rsidR="0084129B" w:rsidRPr="004F0D19">
              <w:rPr>
                <w:rFonts w:ascii="Arial" w:hAnsi="Arial" w:cs="Arial"/>
                <w:b/>
                <w:bCs/>
                <w:lang w:val="en-US"/>
              </w:rPr>
              <w:t>profile</w:t>
            </w:r>
            <w:r w:rsidRPr="004F0D19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84129B" w:rsidRPr="004F0D19">
              <w:rPr>
                <w:rFonts w:ascii="Arial" w:hAnsi="Arial" w:cs="Arial"/>
                <w:i/>
                <w:iCs/>
                <w:lang w:val="en-US"/>
              </w:rPr>
              <w:t>(Provide link below)</w:t>
            </w:r>
          </w:p>
          <w:p w14:paraId="4D1189A5" w14:textId="77777777" w:rsidR="00C32843" w:rsidRPr="004F0D19" w:rsidRDefault="00C32843" w:rsidP="00B651D8">
            <w:pPr>
              <w:pStyle w:val="ListParagraph"/>
              <w:ind w:left="375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C32843" w:rsidRPr="004F0D19" w14:paraId="124F6B0D" w14:textId="77777777" w:rsidTr="00FB7807">
        <w:tc>
          <w:tcPr>
            <w:tcW w:w="8656" w:type="dxa"/>
            <w:shd w:val="clear" w:color="auto" w:fill="auto"/>
          </w:tcPr>
          <w:p w14:paraId="387597DA" w14:textId="11ABD7B2" w:rsidR="00C32843" w:rsidRPr="004F0D19" w:rsidRDefault="00A22182" w:rsidP="0084129B">
            <w:pPr>
              <w:spacing w:after="24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ttps://github.com/LoftieFourie</w:t>
            </w:r>
          </w:p>
        </w:tc>
      </w:tr>
    </w:tbl>
    <w:p w14:paraId="551C6010" w14:textId="1060C6D3" w:rsidR="00A81534" w:rsidRPr="004F0D19" w:rsidRDefault="00A81534" w:rsidP="0084129B">
      <w:pPr>
        <w:jc w:val="both"/>
        <w:rPr>
          <w:rFonts w:ascii="Arial" w:hAnsi="Arial" w:cs="Arial"/>
          <w:lang w:val="en-US"/>
        </w:rPr>
      </w:pPr>
    </w:p>
    <w:p w14:paraId="6FA39A17" w14:textId="18451CDA" w:rsidR="003E2839" w:rsidRPr="004F0D19" w:rsidRDefault="003E2839" w:rsidP="003E2839">
      <w:pPr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4F0D19">
        <w:rPr>
          <w:rFonts w:ascii="Arial" w:hAnsi="Arial" w:cs="Arial"/>
          <w:b/>
          <w:bCs/>
          <w:sz w:val="24"/>
          <w:szCs w:val="24"/>
          <w:lang w:val="en-US"/>
        </w:rPr>
        <w:t xml:space="preserve">COMMUNITY PARTICIPATION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E17327" w:rsidRPr="004F0D19" w14:paraId="62D1558E" w14:textId="77777777" w:rsidTr="00B651D8">
        <w:tc>
          <w:tcPr>
            <w:tcW w:w="8656" w:type="dxa"/>
          </w:tcPr>
          <w:p w14:paraId="35E9BBAB" w14:textId="34DD01BE" w:rsidR="00E17327" w:rsidRPr="004F0D19" w:rsidRDefault="00E17327" w:rsidP="0018607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lang w:val="en-US"/>
              </w:rPr>
              <w:t>Member of the UiPath Community Forum</w:t>
            </w:r>
            <w:r w:rsidR="00186074" w:rsidRPr="004F0D19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186074" w:rsidRPr="004F0D19">
              <w:rPr>
                <w:rFonts w:ascii="Arial" w:hAnsi="Arial" w:cs="Arial"/>
                <w:i/>
                <w:iCs/>
                <w:lang w:val="en-US"/>
              </w:rPr>
              <w:t>(Provide evidence (information, dates, screenshots of attendance and participation etc.))</w:t>
            </w:r>
          </w:p>
        </w:tc>
      </w:tr>
      <w:tr w:rsidR="00E17327" w:rsidRPr="004F0D19" w14:paraId="14C23E8E" w14:textId="77777777" w:rsidTr="00B651D8">
        <w:tc>
          <w:tcPr>
            <w:tcW w:w="8656" w:type="dxa"/>
            <w:shd w:val="clear" w:color="auto" w:fill="auto"/>
          </w:tcPr>
          <w:p w14:paraId="62CD905B" w14:textId="77777777" w:rsidR="006519F1" w:rsidRDefault="006519F1" w:rsidP="00186074">
            <w:pPr>
              <w:spacing w:after="240"/>
              <w:rPr>
                <w:rFonts w:ascii="Arial" w:hAnsi="Arial" w:cs="Arial"/>
                <w:noProof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roof of my membership to the UiPath community forum:</w:t>
            </w:r>
            <w:r>
              <w:rPr>
                <w:rFonts w:ascii="Arial" w:hAnsi="Arial" w:cs="Arial"/>
                <w:noProof/>
                <w:lang w:val="en-US"/>
              </w:rPr>
              <w:t xml:space="preserve"> </w:t>
            </w:r>
          </w:p>
          <w:p w14:paraId="13CC0400" w14:textId="7AEFF66C" w:rsidR="006519F1" w:rsidRPr="004F0D19" w:rsidRDefault="006519F1" w:rsidP="00186074">
            <w:pPr>
              <w:spacing w:after="24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139C3C0E" wp14:editId="6BB8AAEB">
                  <wp:extent cx="2667000" cy="263213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4095" cy="2639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1FF8F6" w14:textId="08092BBA" w:rsidR="00001EF1" w:rsidRDefault="00001EF1" w:rsidP="00EA0123">
      <w:pPr>
        <w:ind w:left="360"/>
        <w:jc w:val="both"/>
        <w:rPr>
          <w:rFonts w:ascii="Arial" w:hAnsi="Arial" w:cs="Arial"/>
          <w:lang w:val="en-US"/>
        </w:rPr>
      </w:pPr>
    </w:p>
    <w:p w14:paraId="62DF3438" w14:textId="77777777" w:rsidR="004C72BB" w:rsidRPr="004F0D19" w:rsidRDefault="004C72BB" w:rsidP="00EA0123">
      <w:pPr>
        <w:ind w:left="360"/>
        <w:jc w:val="both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B621A6" w:rsidRPr="004F0D19" w14:paraId="20A2CD49" w14:textId="77777777" w:rsidTr="00B651D8">
        <w:tc>
          <w:tcPr>
            <w:tcW w:w="8656" w:type="dxa"/>
          </w:tcPr>
          <w:p w14:paraId="2E957A52" w14:textId="11A741F5" w:rsidR="00B621A6" w:rsidRPr="004F0D19" w:rsidRDefault="00B621A6" w:rsidP="0075632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lang w:val="en-US"/>
              </w:rPr>
              <w:lastRenderedPageBreak/>
              <w:t>Member of Microsoft Community Forum(s)</w:t>
            </w:r>
            <w:r w:rsidR="00186074" w:rsidRPr="004F0D19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186074" w:rsidRPr="004F0D19">
              <w:rPr>
                <w:rFonts w:ascii="Arial" w:hAnsi="Arial" w:cs="Arial"/>
                <w:i/>
                <w:iCs/>
                <w:lang w:val="en-US"/>
              </w:rPr>
              <w:t>(Provide evidence (information, dates, screenshots of attendance and participation etc.))</w:t>
            </w:r>
          </w:p>
          <w:p w14:paraId="3782667E" w14:textId="77777777" w:rsidR="00B621A6" w:rsidRPr="004F0D19" w:rsidRDefault="00B621A6" w:rsidP="00B651D8">
            <w:pPr>
              <w:pStyle w:val="ListParagraph"/>
              <w:ind w:left="375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D1134F" w:rsidRPr="004F0D19" w14:paraId="3D1B06C9" w14:textId="77777777" w:rsidTr="00B651D8">
        <w:tc>
          <w:tcPr>
            <w:tcW w:w="8656" w:type="dxa"/>
            <w:shd w:val="clear" w:color="auto" w:fill="auto"/>
          </w:tcPr>
          <w:p w14:paraId="6A1D23B6" w14:textId="77777777" w:rsidR="006519F1" w:rsidRDefault="006519F1" w:rsidP="00186074">
            <w:pPr>
              <w:spacing w:after="240"/>
              <w:rPr>
                <w:rFonts w:ascii="Arial" w:hAnsi="Arial" w:cs="Arial"/>
                <w:noProof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roof of my membership to the Microsoft community forum:</w:t>
            </w:r>
            <w:r>
              <w:rPr>
                <w:rFonts w:ascii="Arial" w:hAnsi="Arial" w:cs="Arial"/>
                <w:noProof/>
                <w:lang w:val="en-US"/>
              </w:rPr>
              <w:t xml:space="preserve"> </w:t>
            </w:r>
          </w:p>
          <w:p w14:paraId="20AA375F" w14:textId="7ADC224F" w:rsidR="006519F1" w:rsidRPr="004F0D19" w:rsidRDefault="006519F1" w:rsidP="00186074">
            <w:pPr>
              <w:spacing w:after="24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2C11A25B" wp14:editId="3B8E473D">
                  <wp:extent cx="4375150" cy="802709"/>
                  <wp:effectExtent l="0" t="0" r="6350" b="0"/>
                  <wp:docPr id="2" name="Picture 2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&#10;&#10;Description automatically generated with medium confidenc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4378" cy="804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2A3DE6" w14:textId="4A28AC3F" w:rsidR="00B621A6" w:rsidRPr="004F0D19" w:rsidRDefault="00B621A6" w:rsidP="00EA0123">
      <w:pPr>
        <w:ind w:left="360"/>
        <w:jc w:val="both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F23D93" w:rsidRPr="004F0D19" w14:paraId="61656380" w14:textId="77777777" w:rsidTr="00B651D8">
        <w:tc>
          <w:tcPr>
            <w:tcW w:w="8656" w:type="dxa"/>
          </w:tcPr>
          <w:p w14:paraId="559EA573" w14:textId="014069BA" w:rsidR="00F23D93" w:rsidRPr="004F0D19" w:rsidRDefault="00F23D93" w:rsidP="00756326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lang w:val="en-US"/>
              </w:rPr>
              <w:t xml:space="preserve">Any other </w:t>
            </w:r>
            <w:r w:rsidR="00F830F0" w:rsidRPr="004F0D19">
              <w:rPr>
                <w:rFonts w:ascii="Arial" w:hAnsi="Arial" w:cs="Arial"/>
                <w:b/>
                <w:bCs/>
                <w:lang w:val="en-US"/>
              </w:rPr>
              <w:t xml:space="preserve">developer/IT </w:t>
            </w:r>
            <w:r w:rsidRPr="004F0D19">
              <w:rPr>
                <w:rFonts w:ascii="Arial" w:hAnsi="Arial" w:cs="Arial"/>
                <w:b/>
                <w:bCs/>
                <w:lang w:val="en-US"/>
              </w:rPr>
              <w:t>Community Forum(s)</w:t>
            </w:r>
            <w:r w:rsidR="00186074" w:rsidRPr="004F0D19">
              <w:rPr>
                <w:rFonts w:ascii="Arial" w:hAnsi="Arial" w:cs="Arial"/>
                <w:b/>
                <w:bCs/>
                <w:lang w:val="en-US"/>
              </w:rPr>
              <w:t xml:space="preserve"> </w:t>
            </w:r>
            <w:r w:rsidR="00186074" w:rsidRPr="004F0D19">
              <w:rPr>
                <w:rFonts w:ascii="Arial" w:hAnsi="Arial" w:cs="Arial"/>
                <w:i/>
                <w:iCs/>
                <w:lang w:val="en-US"/>
              </w:rPr>
              <w:t>(Provide evidence (information, dates, screenshots of attendance and participation etc.))</w:t>
            </w:r>
          </w:p>
          <w:p w14:paraId="423E0C29" w14:textId="64002EBA" w:rsidR="00F23D93" w:rsidRPr="004F0D19" w:rsidRDefault="00F23D93" w:rsidP="00B651D8">
            <w:pPr>
              <w:pStyle w:val="ListParagraph"/>
              <w:ind w:left="375"/>
              <w:rPr>
                <w:rFonts w:ascii="Arial" w:hAnsi="Arial" w:cs="Arial"/>
                <w:b/>
                <w:bCs/>
                <w:lang w:val="en-US"/>
              </w:rPr>
            </w:pPr>
          </w:p>
        </w:tc>
      </w:tr>
      <w:tr w:rsidR="00D1134F" w:rsidRPr="004F0D19" w14:paraId="66D7FBB0" w14:textId="77777777" w:rsidTr="00B651D8">
        <w:tc>
          <w:tcPr>
            <w:tcW w:w="8656" w:type="dxa"/>
            <w:shd w:val="clear" w:color="auto" w:fill="auto"/>
          </w:tcPr>
          <w:p w14:paraId="3520E020" w14:textId="77777777" w:rsidR="006519F1" w:rsidRDefault="006519F1" w:rsidP="00186074">
            <w:pPr>
              <w:spacing w:after="240"/>
              <w:rPr>
                <w:rFonts w:ascii="Arial" w:hAnsi="Arial" w:cs="Arial"/>
                <w:noProof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roof of my </w:t>
            </w:r>
            <w:proofErr w:type="spellStart"/>
            <w:r>
              <w:rPr>
                <w:rFonts w:ascii="Arial" w:hAnsi="Arial" w:cs="Arial"/>
                <w:lang w:val="en-US"/>
              </w:rPr>
              <w:t>hashnod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account:</w:t>
            </w:r>
            <w:r>
              <w:rPr>
                <w:rFonts w:ascii="Arial" w:hAnsi="Arial" w:cs="Arial"/>
                <w:noProof/>
                <w:lang w:val="en-US"/>
              </w:rPr>
              <w:t xml:space="preserve"> </w:t>
            </w:r>
          </w:p>
          <w:p w14:paraId="28C5B3F8" w14:textId="77777777" w:rsidR="006519F1" w:rsidRDefault="006519F1" w:rsidP="00186074">
            <w:pPr>
              <w:spacing w:after="24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6621DCA" wp14:editId="3D1D9DA8">
                  <wp:extent cx="4362450" cy="927975"/>
                  <wp:effectExtent l="0" t="0" r="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91811" cy="934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7D54BB" w14:textId="77777777" w:rsidR="006519F1" w:rsidRDefault="006519F1" w:rsidP="00186074">
            <w:pPr>
              <w:spacing w:after="24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roof of my </w:t>
            </w:r>
            <w:proofErr w:type="spellStart"/>
            <w:r>
              <w:rPr>
                <w:rFonts w:ascii="Arial" w:hAnsi="Arial" w:cs="Arial"/>
                <w:lang w:val="en-US"/>
              </w:rPr>
              <w:t>stackoverflow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account:</w:t>
            </w:r>
          </w:p>
          <w:p w14:paraId="43B60453" w14:textId="77777777" w:rsidR="006519F1" w:rsidRDefault="006519F1" w:rsidP="00186074">
            <w:pPr>
              <w:spacing w:after="24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9BA0EB5" wp14:editId="4FB30E8F">
                  <wp:extent cx="3942653" cy="768350"/>
                  <wp:effectExtent l="0" t="0" r="1270" b="0"/>
                  <wp:docPr id="4" name="Picture 4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, text, application, email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7068" cy="769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6157D9" w14:textId="77777777" w:rsidR="006519F1" w:rsidRDefault="006519F1" w:rsidP="00186074">
            <w:pPr>
              <w:spacing w:after="24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Engagement in </w:t>
            </w:r>
            <w:proofErr w:type="spellStart"/>
            <w:r>
              <w:rPr>
                <w:rFonts w:ascii="Arial" w:hAnsi="Arial" w:cs="Arial"/>
                <w:lang w:val="en-US"/>
              </w:rPr>
              <w:t>stackoverflow</w:t>
            </w:r>
            <w:proofErr w:type="spellEnd"/>
            <w:r>
              <w:rPr>
                <w:rFonts w:ascii="Arial" w:hAnsi="Arial" w:cs="Arial"/>
                <w:lang w:val="en-US"/>
              </w:rPr>
              <w:t>:</w:t>
            </w:r>
          </w:p>
          <w:p w14:paraId="7C8620F3" w14:textId="77777777" w:rsidR="006519F1" w:rsidRDefault="006519F1" w:rsidP="00186074">
            <w:pPr>
              <w:spacing w:after="24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599D95B6" wp14:editId="7E4CD429">
                  <wp:extent cx="2305372" cy="1124107"/>
                  <wp:effectExtent l="0" t="0" r="0" b="0"/>
                  <wp:docPr id="5" name="Picture 5" descr="Graphical user interface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Graphical user interface, application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372" cy="11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96549A" w14:textId="77777777" w:rsidR="00733569" w:rsidRDefault="00733569" w:rsidP="00186074">
            <w:pPr>
              <w:spacing w:after="24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crosoft learn account with proof of badges and trophies:</w:t>
            </w:r>
          </w:p>
          <w:p w14:paraId="2385C9AC" w14:textId="77777777" w:rsidR="00733569" w:rsidRDefault="00733569" w:rsidP="00186074">
            <w:pPr>
              <w:spacing w:after="24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4764283C" wp14:editId="69A645CD">
                  <wp:extent cx="4775200" cy="838014"/>
                  <wp:effectExtent l="0" t="0" r="6350" b="63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5234" cy="843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A0EF09" w14:textId="77777777" w:rsidR="00733569" w:rsidRDefault="00733569" w:rsidP="00186074">
            <w:pPr>
              <w:spacing w:after="240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Github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I follow for receiving </w:t>
            </w:r>
            <w:proofErr w:type="spellStart"/>
            <w:r>
              <w:rPr>
                <w:rFonts w:ascii="Arial" w:hAnsi="Arial" w:cs="Arial"/>
                <w:lang w:val="en-US"/>
              </w:rPr>
              <w:t>infared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signals as well as sending them:</w:t>
            </w:r>
          </w:p>
          <w:p w14:paraId="2116C1E4" w14:textId="77777777" w:rsidR="00733569" w:rsidRDefault="00733569" w:rsidP="00186074">
            <w:pPr>
              <w:spacing w:after="24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3FB1E9E" wp14:editId="2C3D4510">
                  <wp:extent cx="5029200" cy="262993"/>
                  <wp:effectExtent l="0" t="0" r="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8930" cy="266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8C69E7" w14:textId="77777777" w:rsidR="00733569" w:rsidRDefault="000F688A" w:rsidP="00186074">
            <w:pPr>
              <w:spacing w:after="240"/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lastRenderedPageBreak/>
              <w:t>Github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I follow for developing a Kanban board in HTML and </w:t>
            </w:r>
            <w:proofErr w:type="spellStart"/>
            <w:r>
              <w:rPr>
                <w:rFonts w:ascii="Arial" w:hAnsi="Arial" w:cs="Arial"/>
                <w:lang w:val="en-US"/>
              </w:rPr>
              <w:t>Javascript</w:t>
            </w:r>
            <w:proofErr w:type="spellEnd"/>
            <w:r>
              <w:rPr>
                <w:rFonts w:ascii="Arial" w:hAnsi="Arial" w:cs="Arial"/>
                <w:lang w:val="en-US"/>
              </w:rPr>
              <w:t>:</w:t>
            </w:r>
          </w:p>
          <w:p w14:paraId="09A700D7" w14:textId="704C4465" w:rsidR="000F688A" w:rsidRPr="004F0D19" w:rsidRDefault="000F688A" w:rsidP="00186074">
            <w:pPr>
              <w:spacing w:after="240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noProof/>
                <w:lang w:val="en-US"/>
              </w:rPr>
              <w:drawing>
                <wp:inline distT="0" distB="0" distL="0" distR="0" wp14:anchorId="38E8BF5E" wp14:editId="7E32B675">
                  <wp:extent cx="5099050" cy="280205"/>
                  <wp:effectExtent l="0" t="0" r="6350" b="571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2096" cy="285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64C322" w14:textId="65127F4A" w:rsidR="00F23D93" w:rsidRPr="004F0D19" w:rsidRDefault="00F23D93" w:rsidP="00EA0123">
      <w:pPr>
        <w:ind w:left="360"/>
        <w:jc w:val="both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D1134F" w:rsidRPr="004F0D19" w14:paraId="6A6E50DC" w14:textId="77777777" w:rsidTr="00B651D8">
        <w:tc>
          <w:tcPr>
            <w:tcW w:w="8656" w:type="dxa"/>
          </w:tcPr>
          <w:p w14:paraId="0866CA5F" w14:textId="25B6F1BB" w:rsidR="000917B3" w:rsidRPr="004F0D19" w:rsidRDefault="00D1134F" w:rsidP="00186074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b/>
                <w:b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lang w:val="en-US"/>
              </w:rPr>
              <w:t xml:space="preserve">Proof of </w:t>
            </w:r>
            <w:r w:rsidR="000917B3" w:rsidRPr="004F0D19">
              <w:rPr>
                <w:rFonts w:ascii="Arial" w:hAnsi="Arial" w:cs="Arial"/>
                <w:b/>
                <w:bCs/>
                <w:lang w:val="en-US"/>
              </w:rPr>
              <w:t xml:space="preserve">attending </w:t>
            </w:r>
            <w:r w:rsidRPr="004F0D19">
              <w:rPr>
                <w:rFonts w:ascii="Arial" w:hAnsi="Arial" w:cs="Arial"/>
                <w:b/>
                <w:bCs/>
                <w:lang w:val="en-US"/>
              </w:rPr>
              <w:t>at least one communit</w:t>
            </w:r>
            <w:r w:rsidR="000917B3" w:rsidRPr="004F0D19">
              <w:rPr>
                <w:rFonts w:ascii="Arial" w:hAnsi="Arial" w:cs="Arial"/>
                <w:b/>
                <w:bCs/>
                <w:lang w:val="en-US"/>
              </w:rPr>
              <w:t xml:space="preserve">y meetup </w:t>
            </w:r>
            <w:r w:rsidR="00186074" w:rsidRPr="004F0D19">
              <w:rPr>
                <w:rFonts w:ascii="Arial" w:hAnsi="Arial" w:cs="Arial"/>
                <w:i/>
                <w:iCs/>
                <w:lang w:val="en-US"/>
              </w:rPr>
              <w:t>(Provide evidence (information, dates, screenshots of attendance and participation etc.))</w:t>
            </w:r>
          </w:p>
        </w:tc>
      </w:tr>
      <w:tr w:rsidR="00D1134F" w:rsidRPr="004F0D19" w14:paraId="7F9D8128" w14:textId="77777777" w:rsidTr="00B651D8">
        <w:tc>
          <w:tcPr>
            <w:tcW w:w="8656" w:type="dxa"/>
            <w:shd w:val="clear" w:color="auto" w:fill="auto"/>
          </w:tcPr>
          <w:p w14:paraId="25210A86" w14:textId="5F783B88" w:rsidR="00D1134F" w:rsidRPr="004F0D19" w:rsidRDefault="00D1134F" w:rsidP="00995C65">
            <w:pPr>
              <w:spacing w:after="240"/>
              <w:rPr>
                <w:rFonts w:ascii="Arial" w:hAnsi="Arial" w:cs="Arial"/>
                <w:lang w:val="en-US"/>
              </w:rPr>
            </w:pPr>
          </w:p>
        </w:tc>
      </w:tr>
    </w:tbl>
    <w:p w14:paraId="02BD1324" w14:textId="0C88B868" w:rsidR="000917B3" w:rsidRPr="004F0D19" w:rsidRDefault="000917B3" w:rsidP="000917B3">
      <w:pPr>
        <w:jc w:val="both"/>
        <w:rPr>
          <w:rFonts w:ascii="Arial" w:hAnsi="Arial" w:cs="Arial"/>
          <w:lang w:val="en-US"/>
        </w:rPr>
      </w:pPr>
    </w:p>
    <w:p w14:paraId="51642649" w14:textId="77777777" w:rsidR="00567E31" w:rsidRDefault="00567E31">
      <w:p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br w:type="page"/>
      </w:r>
    </w:p>
    <w:p w14:paraId="74172EBE" w14:textId="4C6B7494" w:rsidR="000917B3" w:rsidRPr="004F0D19" w:rsidRDefault="000917B3" w:rsidP="001B0ACE">
      <w:pPr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4F0D19">
        <w:rPr>
          <w:rFonts w:ascii="Arial" w:hAnsi="Arial" w:cs="Arial"/>
          <w:b/>
          <w:bCs/>
          <w:sz w:val="24"/>
          <w:szCs w:val="24"/>
          <w:lang w:val="en-US"/>
        </w:rPr>
        <w:lastRenderedPageBreak/>
        <w:t>TRAINING</w:t>
      </w:r>
    </w:p>
    <w:p w14:paraId="548EF235" w14:textId="28B01AD6" w:rsidR="00FA2FA5" w:rsidRPr="004F0D19" w:rsidRDefault="00FA2FA5" w:rsidP="001B0ACE">
      <w:pPr>
        <w:jc w:val="both"/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 xml:space="preserve">Evidence must be submitted as badges or certificates by using the </w:t>
      </w:r>
      <w:hyperlink r:id="rId16" w:history="1">
        <w:r w:rsidRPr="004F0D19">
          <w:rPr>
            <w:rStyle w:val="Hyperlink"/>
            <w:rFonts w:ascii="Arial" w:hAnsi="Arial" w:cs="Arial"/>
            <w:lang w:val="en-US"/>
          </w:rPr>
          <w:t>form</w:t>
        </w:r>
      </w:hyperlink>
      <w:r w:rsidRPr="004F0D19">
        <w:rPr>
          <w:rFonts w:ascii="Arial" w:hAnsi="Arial" w:cs="Arial"/>
          <w:lang w:val="en-US"/>
        </w:rPr>
        <w:t xml:space="preserve"> provided. 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252"/>
        <w:gridCol w:w="2251"/>
        <w:gridCol w:w="2251"/>
        <w:gridCol w:w="2251"/>
      </w:tblGrid>
      <w:tr w:rsidR="0037639C" w14:paraId="0B294842" w14:textId="77777777" w:rsidTr="0037639C">
        <w:tc>
          <w:tcPr>
            <w:tcW w:w="1250" w:type="pct"/>
          </w:tcPr>
          <w:p w14:paraId="322F4CEE" w14:textId="5CB8CA57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chievement</w:t>
            </w:r>
          </w:p>
        </w:tc>
        <w:tc>
          <w:tcPr>
            <w:tcW w:w="1250" w:type="pct"/>
          </w:tcPr>
          <w:p w14:paraId="5BA703E7" w14:textId="38375BEC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rovider</w:t>
            </w:r>
          </w:p>
        </w:tc>
        <w:tc>
          <w:tcPr>
            <w:tcW w:w="1250" w:type="pct"/>
          </w:tcPr>
          <w:p w14:paraId="314D8CA9" w14:textId="64765639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ype</w:t>
            </w:r>
          </w:p>
        </w:tc>
        <w:tc>
          <w:tcPr>
            <w:tcW w:w="1250" w:type="pct"/>
          </w:tcPr>
          <w:p w14:paraId="0719FDC6" w14:textId="2AD6C10B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ategory</w:t>
            </w:r>
          </w:p>
        </w:tc>
      </w:tr>
      <w:tr w:rsidR="0037639C" w14:paraId="11A3D77A" w14:textId="77777777" w:rsidTr="0037639C">
        <w:tc>
          <w:tcPr>
            <w:tcW w:w="1250" w:type="pct"/>
          </w:tcPr>
          <w:p w14:paraId="49C5CFB6" w14:textId="0BB891E6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Introduction to version control with Git</w:t>
            </w:r>
          </w:p>
        </w:tc>
        <w:tc>
          <w:tcPr>
            <w:tcW w:w="1250" w:type="pct"/>
          </w:tcPr>
          <w:p w14:paraId="44BE5AC0" w14:textId="42C1E24C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crosoft</w:t>
            </w:r>
          </w:p>
        </w:tc>
        <w:tc>
          <w:tcPr>
            <w:tcW w:w="1250" w:type="pct"/>
          </w:tcPr>
          <w:p w14:paraId="55AC453A" w14:textId="23134ADD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dge</w:t>
            </w:r>
          </w:p>
        </w:tc>
        <w:tc>
          <w:tcPr>
            <w:tcW w:w="1250" w:type="pct"/>
          </w:tcPr>
          <w:p w14:paraId="4CE894DE" w14:textId="362BBE2D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ource Control</w:t>
            </w:r>
          </w:p>
        </w:tc>
      </w:tr>
      <w:tr w:rsidR="0037639C" w14:paraId="27A6037B" w14:textId="77777777" w:rsidTr="0037639C">
        <w:tc>
          <w:tcPr>
            <w:tcW w:w="1250" w:type="pct"/>
          </w:tcPr>
          <w:p w14:paraId="558E1A18" w14:textId="472B9F89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crosoft Azure Fundamentals: Describe cloud concepts</w:t>
            </w:r>
          </w:p>
        </w:tc>
        <w:tc>
          <w:tcPr>
            <w:tcW w:w="1250" w:type="pct"/>
          </w:tcPr>
          <w:p w14:paraId="478BDC17" w14:textId="6F9426C7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crosoft</w:t>
            </w:r>
          </w:p>
        </w:tc>
        <w:tc>
          <w:tcPr>
            <w:tcW w:w="1250" w:type="pct"/>
          </w:tcPr>
          <w:p w14:paraId="5B87423C" w14:textId="21A0A298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dge</w:t>
            </w:r>
          </w:p>
        </w:tc>
        <w:tc>
          <w:tcPr>
            <w:tcW w:w="1250" w:type="pct"/>
          </w:tcPr>
          <w:p w14:paraId="6F04D681" w14:textId="2A8A7644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eb API</w:t>
            </w:r>
          </w:p>
        </w:tc>
      </w:tr>
      <w:tr w:rsidR="0037639C" w14:paraId="02349294" w14:textId="77777777" w:rsidTr="0037639C">
        <w:tc>
          <w:tcPr>
            <w:tcW w:w="1250" w:type="pct"/>
          </w:tcPr>
          <w:p w14:paraId="26E05FD3" w14:textId="1CE7C866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zure Fundamentals: Describe Azure architecture and services</w:t>
            </w:r>
          </w:p>
        </w:tc>
        <w:tc>
          <w:tcPr>
            <w:tcW w:w="1250" w:type="pct"/>
          </w:tcPr>
          <w:p w14:paraId="08C8E8D7" w14:textId="02FFC5A7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crosoft</w:t>
            </w:r>
          </w:p>
        </w:tc>
        <w:tc>
          <w:tcPr>
            <w:tcW w:w="1250" w:type="pct"/>
          </w:tcPr>
          <w:p w14:paraId="1E9922A6" w14:textId="294E4DEB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dge</w:t>
            </w:r>
          </w:p>
        </w:tc>
        <w:tc>
          <w:tcPr>
            <w:tcW w:w="1250" w:type="pct"/>
          </w:tcPr>
          <w:p w14:paraId="73D30A07" w14:textId="3C0FF755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eb API</w:t>
            </w:r>
          </w:p>
        </w:tc>
      </w:tr>
      <w:tr w:rsidR="0037639C" w14:paraId="4C278ECF" w14:textId="77777777" w:rsidTr="0037639C">
        <w:tc>
          <w:tcPr>
            <w:tcW w:w="1250" w:type="pct"/>
          </w:tcPr>
          <w:p w14:paraId="35E7D7C3" w14:textId="4B9042E2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zure Fundamentals: Describe Azure management and governance</w:t>
            </w:r>
          </w:p>
        </w:tc>
        <w:tc>
          <w:tcPr>
            <w:tcW w:w="1250" w:type="pct"/>
          </w:tcPr>
          <w:p w14:paraId="1A4D1CD3" w14:textId="7862AB1E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crosoft</w:t>
            </w:r>
          </w:p>
        </w:tc>
        <w:tc>
          <w:tcPr>
            <w:tcW w:w="1250" w:type="pct"/>
          </w:tcPr>
          <w:p w14:paraId="1B5791FD" w14:textId="7C4BA7FD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dge</w:t>
            </w:r>
          </w:p>
        </w:tc>
        <w:tc>
          <w:tcPr>
            <w:tcW w:w="1250" w:type="pct"/>
          </w:tcPr>
          <w:p w14:paraId="09884764" w14:textId="7D788C1E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eb API</w:t>
            </w:r>
          </w:p>
        </w:tc>
      </w:tr>
      <w:tr w:rsidR="0037639C" w14:paraId="24C695AF" w14:textId="77777777" w:rsidTr="0037639C">
        <w:tc>
          <w:tcPr>
            <w:tcW w:w="1250" w:type="pct"/>
          </w:tcPr>
          <w:p w14:paraId="249E7FFB" w14:textId="14A45ACE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reate a web API with ASP.NET Core controllers</w:t>
            </w:r>
          </w:p>
        </w:tc>
        <w:tc>
          <w:tcPr>
            <w:tcW w:w="1250" w:type="pct"/>
          </w:tcPr>
          <w:p w14:paraId="6FA07F6C" w14:textId="003C46B7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crosoft</w:t>
            </w:r>
          </w:p>
        </w:tc>
        <w:tc>
          <w:tcPr>
            <w:tcW w:w="1250" w:type="pct"/>
          </w:tcPr>
          <w:p w14:paraId="7B4537C2" w14:textId="23717E99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dge</w:t>
            </w:r>
          </w:p>
        </w:tc>
        <w:tc>
          <w:tcPr>
            <w:tcW w:w="1250" w:type="pct"/>
          </w:tcPr>
          <w:p w14:paraId="2979127A" w14:textId="54127C30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eb API</w:t>
            </w:r>
          </w:p>
        </w:tc>
      </w:tr>
      <w:tr w:rsidR="0037639C" w14:paraId="530574EB" w14:textId="77777777" w:rsidTr="0037639C">
        <w:tc>
          <w:tcPr>
            <w:tcW w:w="1250" w:type="pct"/>
          </w:tcPr>
          <w:p w14:paraId="7169195D" w14:textId="64332609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uild web apps with ASP.NET Core for beginners</w:t>
            </w:r>
          </w:p>
        </w:tc>
        <w:tc>
          <w:tcPr>
            <w:tcW w:w="1250" w:type="pct"/>
          </w:tcPr>
          <w:p w14:paraId="67FEE6DD" w14:textId="194716FE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crosoft</w:t>
            </w:r>
          </w:p>
        </w:tc>
        <w:tc>
          <w:tcPr>
            <w:tcW w:w="1250" w:type="pct"/>
          </w:tcPr>
          <w:p w14:paraId="38EBA3A6" w14:textId="5749BB14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dge</w:t>
            </w:r>
          </w:p>
        </w:tc>
        <w:tc>
          <w:tcPr>
            <w:tcW w:w="1250" w:type="pct"/>
          </w:tcPr>
          <w:p w14:paraId="42F1D858" w14:textId="429ADFEF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eb API</w:t>
            </w:r>
          </w:p>
        </w:tc>
      </w:tr>
      <w:tr w:rsidR="0037639C" w14:paraId="69C631BB" w14:textId="77777777" w:rsidTr="0037639C">
        <w:tc>
          <w:tcPr>
            <w:tcW w:w="1250" w:type="pct"/>
          </w:tcPr>
          <w:p w14:paraId="13634A1E" w14:textId="4A8D9C5B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ecure a .NET web app with the ASP.NET Core Identity framework</w:t>
            </w:r>
          </w:p>
        </w:tc>
        <w:tc>
          <w:tcPr>
            <w:tcW w:w="1250" w:type="pct"/>
          </w:tcPr>
          <w:p w14:paraId="631F2635" w14:textId="35B4224E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crosoft</w:t>
            </w:r>
          </w:p>
        </w:tc>
        <w:tc>
          <w:tcPr>
            <w:tcW w:w="1250" w:type="pct"/>
          </w:tcPr>
          <w:p w14:paraId="3D0999C5" w14:textId="5A94DC9B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dge</w:t>
            </w:r>
          </w:p>
        </w:tc>
        <w:tc>
          <w:tcPr>
            <w:tcW w:w="1250" w:type="pct"/>
          </w:tcPr>
          <w:p w14:paraId="345CDE3A" w14:textId="1BE01115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eb API</w:t>
            </w:r>
          </w:p>
        </w:tc>
      </w:tr>
      <w:tr w:rsidR="0037639C" w14:paraId="5988188D" w14:textId="77777777" w:rsidTr="0037639C">
        <w:tc>
          <w:tcPr>
            <w:tcW w:w="1250" w:type="pct"/>
          </w:tcPr>
          <w:p w14:paraId="736ECAE4" w14:textId="7DFC263F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Visualize data in Power BI</w:t>
            </w:r>
          </w:p>
        </w:tc>
        <w:tc>
          <w:tcPr>
            <w:tcW w:w="1250" w:type="pct"/>
          </w:tcPr>
          <w:p w14:paraId="7C6A859C" w14:textId="4D543400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crosoft</w:t>
            </w:r>
          </w:p>
        </w:tc>
        <w:tc>
          <w:tcPr>
            <w:tcW w:w="1250" w:type="pct"/>
          </w:tcPr>
          <w:p w14:paraId="1D94AA62" w14:textId="325BBA3E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dge</w:t>
            </w:r>
          </w:p>
        </w:tc>
        <w:tc>
          <w:tcPr>
            <w:tcW w:w="1250" w:type="pct"/>
          </w:tcPr>
          <w:p w14:paraId="6B593D0D" w14:textId="0404B8FD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ower BI</w:t>
            </w:r>
          </w:p>
        </w:tc>
      </w:tr>
      <w:tr w:rsidR="0037639C" w14:paraId="303DC75D" w14:textId="77777777" w:rsidTr="0037639C">
        <w:tc>
          <w:tcPr>
            <w:tcW w:w="1250" w:type="pct"/>
          </w:tcPr>
          <w:p w14:paraId="5522CABD" w14:textId="44397AEE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Implement advanced data visualization techniques by using Power BI</w:t>
            </w:r>
          </w:p>
        </w:tc>
        <w:tc>
          <w:tcPr>
            <w:tcW w:w="1250" w:type="pct"/>
          </w:tcPr>
          <w:p w14:paraId="32C8959E" w14:textId="6C2DDF10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crosoft</w:t>
            </w:r>
          </w:p>
        </w:tc>
        <w:tc>
          <w:tcPr>
            <w:tcW w:w="1250" w:type="pct"/>
          </w:tcPr>
          <w:p w14:paraId="5420A9E3" w14:textId="36D36A84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dge</w:t>
            </w:r>
          </w:p>
        </w:tc>
        <w:tc>
          <w:tcPr>
            <w:tcW w:w="1250" w:type="pct"/>
          </w:tcPr>
          <w:p w14:paraId="04223AFE" w14:textId="67AA0D9C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ower BI</w:t>
            </w:r>
          </w:p>
        </w:tc>
      </w:tr>
      <w:tr w:rsidR="0037639C" w14:paraId="2B61A9B8" w14:textId="77777777" w:rsidTr="0037639C">
        <w:tc>
          <w:tcPr>
            <w:tcW w:w="1250" w:type="pct"/>
          </w:tcPr>
          <w:p w14:paraId="4D161140" w14:textId="01D91AB4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reate and use analytics reports with Power BI</w:t>
            </w:r>
          </w:p>
        </w:tc>
        <w:tc>
          <w:tcPr>
            <w:tcW w:w="1250" w:type="pct"/>
          </w:tcPr>
          <w:p w14:paraId="62A0B59D" w14:textId="00E216A1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crosoft</w:t>
            </w:r>
          </w:p>
        </w:tc>
        <w:tc>
          <w:tcPr>
            <w:tcW w:w="1250" w:type="pct"/>
          </w:tcPr>
          <w:p w14:paraId="4A64416B" w14:textId="7C8ACA8C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adge</w:t>
            </w:r>
          </w:p>
        </w:tc>
        <w:tc>
          <w:tcPr>
            <w:tcW w:w="1250" w:type="pct"/>
          </w:tcPr>
          <w:p w14:paraId="032E899B" w14:textId="73894633" w:rsidR="0037639C" w:rsidRDefault="0037639C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ower BI</w:t>
            </w:r>
          </w:p>
        </w:tc>
      </w:tr>
    </w:tbl>
    <w:p w14:paraId="53C4540A" w14:textId="24A516BA" w:rsidR="00994308" w:rsidRPr="004F0D19" w:rsidRDefault="00994308" w:rsidP="001B0ACE">
      <w:pPr>
        <w:jc w:val="both"/>
        <w:rPr>
          <w:rFonts w:ascii="Arial" w:hAnsi="Arial" w:cs="Arial"/>
          <w:lang w:val="en-US"/>
        </w:rPr>
      </w:pPr>
    </w:p>
    <w:p w14:paraId="35F552A1" w14:textId="2BB658F4" w:rsidR="008C2177" w:rsidRPr="004F0D19" w:rsidRDefault="008C2177" w:rsidP="001B0ACE">
      <w:pPr>
        <w:jc w:val="both"/>
        <w:rPr>
          <w:rFonts w:ascii="Arial" w:hAnsi="Arial" w:cs="Arial"/>
          <w:lang w:val="en-US"/>
        </w:rPr>
      </w:pPr>
    </w:p>
    <w:p w14:paraId="6811FB76" w14:textId="47C72276" w:rsidR="002E398C" w:rsidRPr="004F0D19" w:rsidRDefault="002E398C" w:rsidP="001B0ACE">
      <w:pPr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4F0D19">
        <w:rPr>
          <w:rFonts w:ascii="Arial" w:hAnsi="Arial" w:cs="Arial"/>
          <w:b/>
          <w:bCs/>
          <w:sz w:val="24"/>
          <w:szCs w:val="24"/>
          <w:lang w:val="en-US"/>
        </w:rPr>
        <w:t>LEARNINGS</w:t>
      </w:r>
    </w:p>
    <w:p w14:paraId="14E8CA71" w14:textId="477D0FC2" w:rsidR="002E398C" w:rsidRPr="004F0D19" w:rsidRDefault="002E398C" w:rsidP="001B0ACE">
      <w:pPr>
        <w:jc w:val="both"/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>Here’s a record of what you’ve told us you’ve learnt. This is an opportunity to reflect on it and amend where you feel is necessary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4502"/>
        <w:gridCol w:w="4503"/>
      </w:tblGrid>
      <w:tr w:rsidR="00BE57CD" w14:paraId="5C79606E" w14:textId="77777777" w:rsidTr="00BE57CD">
        <w:tc>
          <w:tcPr>
            <w:tcW w:w="2500" w:type="pct"/>
          </w:tcPr>
          <w:p w14:paraId="66D97B6C" w14:textId="319872AA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chievement</w:t>
            </w:r>
          </w:p>
        </w:tc>
        <w:tc>
          <w:tcPr>
            <w:tcW w:w="2500" w:type="pct"/>
          </w:tcPr>
          <w:p w14:paraId="4060CBDB" w14:textId="5F9AE90A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earning</w:t>
            </w:r>
          </w:p>
        </w:tc>
      </w:tr>
      <w:tr w:rsidR="00BE57CD" w14:paraId="431854A0" w14:textId="77777777" w:rsidTr="00BE57CD">
        <w:tc>
          <w:tcPr>
            <w:tcW w:w="2500" w:type="pct"/>
          </w:tcPr>
          <w:p w14:paraId="37754DED" w14:textId="54EB1F11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Introduction to version control with Git</w:t>
            </w:r>
          </w:p>
        </w:tc>
        <w:tc>
          <w:tcPr>
            <w:tcW w:w="2500" w:type="pct"/>
          </w:tcPr>
          <w:p w14:paraId="2A3B6181" w14:textId="5B13A15F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version controlling using git, allowing to further refine my skills.</w:t>
            </w:r>
          </w:p>
        </w:tc>
      </w:tr>
      <w:tr w:rsidR="00BE57CD" w14:paraId="775777A9" w14:textId="77777777" w:rsidTr="00BE57CD">
        <w:tc>
          <w:tcPr>
            <w:tcW w:w="2500" w:type="pct"/>
          </w:tcPr>
          <w:p w14:paraId="177351E6" w14:textId="1B229D52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icrosoft Azure Fundamentals: Describe cloud concepts</w:t>
            </w:r>
          </w:p>
        </w:tc>
        <w:tc>
          <w:tcPr>
            <w:tcW w:w="2500" w:type="pct"/>
          </w:tcPr>
          <w:p w14:paraId="3E199AE1" w14:textId="19FA042B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earned about cloud concepts</w:t>
            </w:r>
          </w:p>
        </w:tc>
      </w:tr>
      <w:tr w:rsidR="00BE57CD" w14:paraId="60477D32" w14:textId="77777777" w:rsidTr="00BE57CD">
        <w:tc>
          <w:tcPr>
            <w:tcW w:w="2500" w:type="pct"/>
          </w:tcPr>
          <w:p w14:paraId="71968AFF" w14:textId="277EB3FF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>Azure Fundamentals: Describe Azure architecture and services</w:t>
            </w:r>
          </w:p>
        </w:tc>
        <w:tc>
          <w:tcPr>
            <w:tcW w:w="2500" w:type="pct"/>
          </w:tcPr>
          <w:p w14:paraId="375F5B8A" w14:textId="42CC1753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ore in-depth knowledge about azure as well as its uses.</w:t>
            </w:r>
          </w:p>
        </w:tc>
      </w:tr>
      <w:tr w:rsidR="00BE57CD" w14:paraId="5234F0B6" w14:textId="77777777" w:rsidTr="00BE57CD">
        <w:tc>
          <w:tcPr>
            <w:tcW w:w="2500" w:type="pct"/>
          </w:tcPr>
          <w:p w14:paraId="319ACC9E" w14:textId="2AA7B541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zure Fundamentals: Describe Azure management and governance</w:t>
            </w:r>
          </w:p>
        </w:tc>
        <w:tc>
          <w:tcPr>
            <w:tcW w:w="2500" w:type="pct"/>
          </w:tcPr>
          <w:p w14:paraId="1AA8A0FE" w14:textId="7EE139E1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anagement and governance in Azure</w:t>
            </w:r>
          </w:p>
        </w:tc>
      </w:tr>
      <w:tr w:rsidR="00BE57CD" w14:paraId="34F5E16E" w14:textId="77777777" w:rsidTr="00BE57CD">
        <w:tc>
          <w:tcPr>
            <w:tcW w:w="2500" w:type="pct"/>
          </w:tcPr>
          <w:p w14:paraId="5403580C" w14:textId="21766094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reate a web API with ASP.NET Core controllers</w:t>
            </w:r>
          </w:p>
        </w:tc>
        <w:tc>
          <w:tcPr>
            <w:tcW w:w="2500" w:type="pct"/>
          </w:tcPr>
          <w:p w14:paraId="1F55ADB6" w14:textId="5563E0B6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 lot of information about API as well as how to create an API using ASP.NET</w:t>
            </w:r>
          </w:p>
        </w:tc>
      </w:tr>
      <w:tr w:rsidR="00BE57CD" w14:paraId="2BCF20B8" w14:textId="77777777" w:rsidTr="00BE57CD">
        <w:tc>
          <w:tcPr>
            <w:tcW w:w="2500" w:type="pct"/>
          </w:tcPr>
          <w:p w14:paraId="57D60948" w14:textId="73B082E0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uild web apps with ASP.NET Core for beginners</w:t>
            </w:r>
          </w:p>
        </w:tc>
        <w:tc>
          <w:tcPr>
            <w:tcW w:w="2500" w:type="pct"/>
          </w:tcPr>
          <w:p w14:paraId="492F0492" w14:textId="5599C6A2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uilding web apps using ASP.NET</w:t>
            </w:r>
          </w:p>
        </w:tc>
      </w:tr>
      <w:tr w:rsidR="00BE57CD" w14:paraId="4DF4B7AC" w14:textId="77777777" w:rsidTr="00BE57CD">
        <w:tc>
          <w:tcPr>
            <w:tcW w:w="2500" w:type="pct"/>
          </w:tcPr>
          <w:p w14:paraId="4426F7DA" w14:textId="0766070D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ecure a .NET web app with the ASP.NET Core Identity framework</w:t>
            </w:r>
          </w:p>
        </w:tc>
        <w:tc>
          <w:tcPr>
            <w:tcW w:w="2500" w:type="pct"/>
          </w:tcPr>
          <w:p w14:paraId="25FF4B33" w14:textId="70293B29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ecuring a .NET web Application using the Identity framework of ASP.NET Core</w:t>
            </w:r>
          </w:p>
        </w:tc>
      </w:tr>
      <w:tr w:rsidR="00BE57CD" w14:paraId="11B88F07" w14:textId="77777777" w:rsidTr="00BE57CD">
        <w:tc>
          <w:tcPr>
            <w:tcW w:w="2500" w:type="pct"/>
          </w:tcPr>
          <w:p w14:paraId="40371AA6" w14:textId="78CF91FF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Visualize data in Power BI</w:t>
            </w:r>
          </w:p>
        </w:tc>
        <w:tc>
          <w:tcPr>
            <w:tcW w:w="2500" w:type="pct"/>
          </w:tcPr>
          <w:p w14:paraId="1D0631FE" w14:textId="4E20D873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ore information on visualizing data in Power Bi</w:t>
            </w:r>
          </w:p>
        </w:tc>
      </w:tr>
      <w:tr w:rsidR="00BE57CD" w14:paraId="6242DAD6" w14:textId="77777777" w:rsidTr="00BE57CD">
        <w:tc>
          <w:tcPr>
            <w:tcW w:w="2500" w:type="pct"/>
          </w:tcPr>
          <w:p w14:paraId="7053CA65" w14:textId="5D1C9482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Implement advanced data visualization techniques by using Power BI</w:t>
            </w:r>
          </w:p>
        </w:tc>
        <w:tc>
          <w:tcPr>
            <w:tcW w:w="2500" w:type="pct"/>
          </w:tcPr>
          <w:p w14:paraId="59887023" w14:textId="2C7A2C2C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ore advanced implementation of Power Bi</w:t>
            </w:r>
          </w:p>
        </w:tc>
      </w:tr>
      <w:tr w:rsidR="00BE57CD" w14:paraId="07F087DA" w14:textId="77777777" w:rsidTr="00BE57CD">
        <w:tc>
          <w:tcPr>
            <w:tcW w:w="2500" w:type="pct"/>
          </w:tcPr>
          <w:p w14:paraId="39D221B4" w14:textId="65FD71DE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reate and use analytics reports with Power BI</w:t>
            </w:r>
          </w:p>
        </w:tc>
        <w:tc>
          <w:tcPr>
            <w:tcW w:w="2500" w:type="pct"/>
          </w:tcPr>
          <w:p w14:paraId="4D63C7B0" w14:textId="47064257" w:rsidR="00BE57CD" w:rsidRDefault="00BE57CD" w:rsidP="001B0ACE">
            <w:pPr>
              <w:jc w:val="both"/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information on creating and using reports in Power Bi</w:t>
            </w:r>
          </w:p>
        </w:tc>
      </w:tr>
    </w:tbl>
    <w:p w14:paraId="41AB0C18" w14:textId="3EC06B6B" w:rsidR="002E398C" w:rsidRPr="004F0D19" w:rsidRDefault="002E398C" w:rsidP="001B0ACE">
      <w:pPr>
        <w:jc w:val="both"/>
        <w:rPr>
          <w:rFonts w:ascii="Arial" w:hAnsi="Arial" w:cs="Arial"/>
          <w:lang w:val="en-US"/>
        </w:rPr>
      </w:pPr>
    </w:p>
    <w:p w14:paraId="0D7F4F4D" w14:textId="77777777" w:rsidR="002E398C" w:rsidRPr="004F0D19" w:rsidRDefault="002E398C" w:rsidP="001B0ACE">
      <w:pPr>
        <w:jc w:val="both"/>
        <w:rPr>
          <w:rFonts w:ascii="Arial" w:hAnsi="Arial" w:cs="Arial"/>
          <w:lang w:val="en-US"/>
        </w:rPr>
      </w:pPr>
    </w:p>
    <w:p w14:paraId="2BC9DA56" w14:textId="77777777" w:rsidR="00567E31" w:rsidRDefault="00567E31">
      <w:p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br w:type="page"/>
      </w:r>
    </w:p>
    <w:p w14:paraId="06BE609E" w14:textId="0A1D942B" w:rsidR="00842E92" w:rsidRPr="004F0D19" w:rsidRDefault="00842E92" w:rsidP="00842E92">
      <w:pPr>
        <w:jc w:val="both"/>
        <w:rPr>
          <w:rFonts w:ascii="Arial" w:hAnsi="Arial" w:cs="Arial"/>
          <w:b/>
          <w:bCs/>
          <w:sz w:val="24"/>
          <w:szCs w:val="24"/>
          <w:lang w:val="en-US"/>
        </w:rPr>
      </w:pPr>
      <w:r w:rsidRPr="004F0D19">
        <w:rPr>
          <w:rFonts w:ascii="Arial" w:hAnsi="Arial" w:cs="Arial"/>
          <w:b/>
          <w:bCs/>
          <w:sz w:val="24"/>
          <w:szCs w:val="24"/>
          <w:lang w:val="en-US"/>
        </w:rPr>
        <w:lastRenderedPageBreak/>
        <w:t xml:space="preserve">PROJECTS </w:t>
      </w:r>
    </w:p>
    <w:p w14:paraId="2F82038D" w14:textId="00BE1ADF" w:rsidR="00053049" w:rsidRPr="004F0D19" w:rsidRDefault="00A86DD2" w:rsidP="00842E92">
      <w:pPr>
        <w:jc w:val="both"/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 xml:space="preserve">For each project, submit the GitHub repo </w:t>
      </w:r>
      <w:proofErr w:type="spellStart"/>
      <w:r w:rsidRPr="004F0D19">
        <w:rPr>
          <w:rFonts w:ascii="Arial" w:hAnsi="Arial" w:cs="Arial"/>
          <w:lang w:val="en-US"/>
        </w:rPr>
        <w:t>url</w:t>
      </w:r>
      <w:proofErr w:type="spellEnd"/>
      <w:r w:rsidRPr="004F0D19">
        <w:rPr>
          <w:rFonts w:ascii="Arial" w:hAnsi="Arial" w:cs="Arial"/>
          <w:lang w:val="en-US"/>
        </w:rPr>
        <w:t xml:space="preserve">. </w:t>
      </w:r>
      <w:r w:rsidR="00AF075E" w:rsidRPr="004F0D19">
        <w:rPr>
          <w:rFonts w:ascii="Arial" w:hAnsi="Arial" w:cs="Arial"/>
          <w:lang w:val="en-US"/>
        </w:rPr>
        <w:t>In addition, provide all links to the project if you have updated the project to a new version</w:t>
      </w:r>
      <w:r w:rsidR="00706E85" w:rsidRPr="004F0D19">
        <w:rPr>
          <w:rFonts w:ascii="Arial" w:hAnsi="Arial" w:cs="Arial"/>
          <w:lang w:val="en-US"/>
        </w:rPr>
        <w:t xml:space="preserve">. </w:t>
      </w:r>
      <w:r w:rsidRPr="004F0D19">
        <w:rPr>
          <w:rFonts w:ascii="Arial" w:hAnsi="Arial" w:cs="Arial"/>
          <w:lang w:val="en-US"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195"/>
        <w:gridCol w:w="7461"/>
      </w:tblGrid>
      <w:tr w:rsidR="00053049" w:rsidRPr="004F0D19" w14:paraId="656C9BB4" w14:textId="77777777" w:rsidTr="00053049">
        <w:tc>
          <w:tcPr>
            <w:tcW w:w="1195" w:type="dxa"/>
          </w:tcPr>
          <w:p w14:paraId="7199D6C0" w14:textId="77777777" w:rsidR="00053049" w:rsidRPr="004F0D19" w:rsidRDefault="00053049" w:rsidP="00053049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lang w:val="en-US"/>
              </w:rPr>
              <w:t>Project</w:t>
            </w:r>
          </w:p>
          <w:p w14:paraId="263BFB2C" w14:textId="26750050" w:rsidR="00053049" w:rsidRPr="004F0D19" w:rsidRDefault="00053049" w:rsidP="00053049">
            <w:pPr>
              <w:rPr>
                <w:rFonts w:ascii="Arial" w:hAnsi="Arial" w:cs="Arial"/>
                <w:b/>
                <w:bCs/>
                <w:lang w:val="en-US"/>
              </w:rPr>
            </w:pPr>
          </w:p>
        </w:tc>
        <w:tc>
          <w:tcPr>
            <w:tcW w:w="7461" w:type="dxa"/>
          </w:tcPr>
          <w:p w14:paraId="661F9A3A" w14:textId="65190678" w:rsidR="00053049" w:rsidRPr="004F0D19" w:rsidRDefault="00053049" w:rsidP="00053049">
            <w:pPr>
              <w:rPr>
                <w:rFonts w:ascii="Arial" w:hAnsi="Arial" w:cs="Arial"/>
                <w:b/>
                <w:b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lang w:val="en-US"/>
              </w:rPr>
              <w:t xml:space="preserve">GitHub repo </w:t>
            </w:r>
            <w:proofErr w:type="spellStart"/>
            <w:r w:rsidRPr="004F0D19">
              <w:rPr>
                <w:rFonts w:ascii="Arial" w:hAnsi="Arial" w:cs="Arial"/>
                <w:b/>
                <w:bCs/>
                <w:lang w:val="en-US"/>
              </w:rPr>
              <w:t>url</w:t>
            </w:r>
            <w:proofErr w:type="spellEnd"/>
          </w:p>
        </w:tc>
      </w:tr>
      <w:tr w:rsidR="00053049" w:rsidRPr="004F0D19" w14:paraId="15CB0EBF" w14:textId="252D2B03" w:rsidTr="00053049">
        <w:tc>
          <w:tcPr>
            <w:tcW w:w="1195" w:type="dxa"/>
          </w:tcPr>
          <w:p w14:paraId="371FAADD" w14:textId="77777777" w:rsidR="00053049" w:rsidRPr="004F0D19" w:rsidRDefault="00053049" w:rsidP="00053049">
            <w:pPr>
              <w:rPr>
                <w:rFonts w:ascii="Arial" w:hAnsi="Arial" w:cs="Arial"/>
                <w:b/>
                <w:bCs/>
                <w:i/>
                <w:i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i/>
                <w:iCs/>
                <w:lang w:val="en-US"/>
              </w:rPr>
              <w:t>Project 1</w:t>
            </w:r>
          </w:p>
          <w:p w14:paraId="43B51A9F" w14:textId="0E0A2AFB" w:rsidR="00053049" w:rsidRPr="004F0D19" w:rsidRDefault="00053049" w:rsidP="00053049">
            <w:pPr>
              <w:rPr>
                <w:rFonts w:ascii="Arial" w:hAnsi="Arial" w:cs="Arial"/>
                <w:b/>
                <w:bCs/>
                <w:i/>
                <w:iCs/>
                <w:lang w:val="en-US"/>
              </w:rPr>
            </w:pPr>
          </w:p>
        </w:tc>
        <w:tc>
          <w:tcPr>
            <w:tcW w:w="7461" w:type="dxa"/>
          </w:tcPr>
          <w:p w14:paraId="50D7E87B" w14:textId="073DE753" w:rsidR="00053049" w:rsidRPr="004F0D19" w:rsidRDefault="00B64A14" w:rsidP="00053049">
            <w:pPr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>https://github.com/LoftieFourie/CMPG-323-Overview---31607500.git</w:t>
            </w:r>
          </w:p>
        </w:tc>
      </w:tr>
      <w:tr w:rsidR="00053049" w:rsidRPr="004F0D19" w14:paraId="161A75B0" w14:textId="202A5DEC" w:rsidTr="00053049">
        <w:tc>
          <w:tcPr>
            <w:tcW w:w="1195" w:type="dxa"/>
            <w:shd w:val="clear" w:color="auto" w:fill="auto"/>
          </w:tcPr>
          <w:p w14:paraId="2A017CB8" w14:textId="61FFE462" w:rsidR="00053049" w:rsidRPr="004F0D19" w:rsidRDefault="00053049" w:rsidP="00053049">
            <w:pPr>
              <w:spacing w:after="240"/>
              <w:rPr>
                <w:rFonts w:ascii="Arial" w:hAnsi="Arial" w:cs="Arial"/>
                <w:b/>
                <w:bCs/>
                <w:i/>
                <w:i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i/>
                <w:iCs/>
                <w:lang w:val="en-US"/>
              </w:rPr>
              <w:t>Project 2</w:t>
            </w:r>
          </w:p>
        </w:tc>
        <w:tc>
          <w:tcPr>
            <w:tcW w:w="7461" w:type="dxa"/>
          </w:tcPr>
          <w:p w14:paraId="1461FB08" w14:textId="1E7C2246" w:rsidR="00053049" w:rsidRPr="004F0D19" w:rsidRDefault="003C374B" w:rsidP="00620A6D">
            <w:p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>https://github.com/LoftieFourie/CMPG323-Project-2---31607500.git</w:t>
            </w:r>
          </w:p>
        </w:tc>
      </w:tr>
      <w:tr w:rsidR="00053049" w:rsidRPr="004F0D19" w14:paraId="687DF72D" w14:textId="77777777" w:rsidTr="00053049">
        <w:tc>
          <w:tcPr>
            <w:tcW w:w="1195" w:type="dxa"/>
            <w:shd w:val="clear" w:color="auto" w:fill="auto"/>
          </w:tcPr>
          <w:p w14:paraId="01B9C8C2" w14:textId="04480300" w:rsidR="00053049" w:rsidRPr="004F0D19" w:rsidRDefault="00053049" w:rsidP="00053049">
            <w:pPr>
              <w:spacing w:after="240"/>
              <w:rPr>
                <w:rFonts w:ascii="Arial" w:hAnsi="Arial" w:cs="Arial"/>
                <w:b/>
                <w:bCs/>
                <w:i/>
                <w:i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i/>
                <w:iCs/>
                <w:lang w:val="en-US"/>
              </w:rPr>
              <w:t>Project 3</w:t>
            </w:r>
          </w:p>
        </w:tc>
        <w:tc>
          <w:tcPr>
            <w:tcW w:w="7461" w:type="dxa"/>
          </w:tcPr>
          <w:p w14:paraId="4F577059" w14:textId="758979BB" w:rsidR="00053049" w:rsidRPr="004F0D19" w:rsidRDefault="00B80CBB" w:rsidP="00620A6D">
            <w:p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 w:rsidRPr="00B80CBB">
              <w:rPr>
                <w:rFonts w:ascii="Arial" w:hAnsi="Arial" w:cs="Arial"/>
                <w:i/>
                <w:iCs/>
                <w:lang w:val="en-US"/>
              </w:rPr>
              <w:t>https://github.com/LoftieFourie/CMPG-323-Project-3---31607500.git</w:t>
            </w:r>
          </w:p>
        </w:tc>
      </w:tr>
      <w:tr w:rsidR="00053049" w:rsidRPr="004F0D19" w14:paraId="2DE348E4" w14:textId="77777777" w:rsidTr="00053049">
        <w:tc>
          <w:tcPr>
            <w:tcW w:w="1195" w:type="dxa"/>
            <w:shd w:val="clear" w:color="auto" w:fill="auto"/>
          </w:tcPr>
          <w:p w14:paraId="0CB2C4A4" w14:textId="175FA15B" w:rsidR="00053049" w:rsidRPr="004F0D19" w:rsidRDefault="00053049" w:rsidP="00053049">
            <w:pPr>
              <w:spacing w:after="240"/>
              <w:rPr>
                <w:rFonts w:ascii="Arial" w:hAnsi="Arial" w:cs="Arial"/>
                <w:b/>
                <w:bCs/>
                <w:i/>
                <w:i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i/>
                <w:iCs/>
                <w:lang w:val="en-US"/>
              </w:rPr>
              <w:t>Project 4</w:t>
            </w:r>
          </w:p>
        </w:tc>
        <w:tc>
          <w:tcPr>
            <w:tcW w:w="7461" w:type="dxa"/>
          </w:tcPr>
          <w:p w14:paraId="412E724A" w14:textId="75DBE34B" w:rsidR="00053049" w:rsidRPr="004F0D19" w:rsidRDefault="00AD2245" w:rsidP="00620A6D">
            <w:p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>https://github.com/LoftieFourie/CMPG-323-Project-4---31607500.git</w:t>
            </w:r>
          </w:p>
        </w:tc>
      </w:tr>
      <w:tr w:rsidR="00053049" w:rsidRPr="004F0D19" w14:paraId="6F1527C3" w14:textId="77777777" w:rsidTr="00053049">
        <w:tc>
          <w:tcPr>
            <w:tcW w:w="1195" w:type="dxa"/>
            <w:shd w:val="clear" w:color="auto" w:fill="auto"/>
          </w:tcPr>
          <w:p w14:paraId="67DF7C17" w14:textId="6E9A09C0" w:rsidR="00053049" w:rsidRPr="004F0D19" w:rsidRDefault="00053049" w:rsidP="00053049">
            <w:pPr>
              <w:spacing w:after="240"/>
              <w:rPr>
                <w:rFonts w:ascii="Arial" w:hAnsi="Arial" w:cs="Arial"/>
                <w:b/>
                <w:bCs/>
                <w:i/>
                <w:i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i/>
                <w:iCs/>
                <w:lang w:val="en-US"/>
              </w:rPr>
              <w:t>Project 5</w:t>
            </w:r>
          </w:p>
        </w:tc>
        <w:tc>
          <w:tcPr>
            <w:tcW w:w="7461" w:type="dxa"/>
          </w:tcPr>
          <w:p w14:paraId="03A86AC8" w14:textId="7C3F792A" w:rsidR="00053049" w:rsidRPr="004F0D19" w:rsidRDefault="006C7A34" w:rsidP="00620A6D">
            <w:p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>https://github.com/LoftieFourie/CMPG-323-Project-5---31607500-.git</w:t>
            </w:r>
          </w:p>
        </w:tc>
      </w:tr>
    </w:tbl>
    <w:p w14:paraId="24FC64F3" w14:textId="29BE3034" w:rsidR="00D25BF4" w:rsidRPr="004F0D19" w:rsidRDefault="00D25BF4" w:rsidP="00842E92">
      <w:pPr>
        <w:jc w:val="both"/>
        <w:rPr>
          <w:rFonts w:ascii="Arial" w:hAnsi="Arial" w:cs="Arial"/>
          <w:b/>
          <w:bCs/>
          <w:lang w:val="en-US"/>
        </w:rPr>
      </w:pPr>
    </w:p>
    <w:p w14:paraId="605D2DE3" w14:textId="77777777" w:rsidR="004F0D19" w:rsidRDefault="004F0D19">
      <w:p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br w:type="page"/>
      </w:r>
    </w:p>
    <w:p w14:paraId="4A6DD1A1" w14:textId="7EB77DAC" w:rsidR="007B0A3C" w:rsidRPr="004F0D19" w:rsidRDefault="007B0A3C" w:rsidP="007B0A3C">
      <w:pPr>
        <w:rPr>
          <w:rFonts w:ascii="Arial" w:hAnsi="Arial" w:cs="Arial"/>
          <w:b/>
          <w:bCs/>
          <w:sz w:val="24"/>
          <w:szCs w:val="24"/>
          <w:lang w:val="en-US"/>
        </w:rPr>
      </w:pPr>
      <w:r w:rsidRPr="004F0D19">
        <w:rPr>
          <w:rFonts w:ascii="Arial" w:hAnsi="Arial" w:cs="Arial"/>
          <w:b/>
          <w:bCs/>
          <w:sz w:val="24"/>
          <w:szCs w:val="24"/>
          <w:lang w:val="en-US"/>
        </w:rPr>
        <w:lastRenderedPageBreak/>
        <w:t>REFLEC</w:t>
      </w:r>
      <w:r w:rsidR="00005CB3" w:rsidRPr="004F0D19">
        <w:rPr>
          <w:rFonts w:ascii="Arial" w:hAnsi="Arial" w:cs="Arial"/>
          <w:b/>
          <w:bCs/>
          <w:sz w:val="24"/>
          <w:szCs w:val="24"/>
          <w:lang w:val="en-US"/>
        </w:rPr>
        <w:t xml:space="preserve">TIVE STATEMENT </w:t>
      </w:r>
    </w:p>
    <w:p w14:paraId="232081CE" w14:textId="3F84B523" w:rsidR="00005CB3" w:rsidRPr="004F0D19" w:rsidRDefault="00005CB3" w:rsidP="007B0A3C">
      <w:pPr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 xml:space="preserve">Write a reflective statement </w:t>
      </w:r>
      <w:r w:rsidR="00D20347" w:rsidRPr="004F0D19">
        <w:rPr>
          <w:rFonts w:ascii="Arial" w:hAnsi="Arial" w:cs="Arial"/>
          <w:lang w:val="en-US"/>
        </w:rPr>
        <w:t>t</w:t>
      </w:r>
      <w:r w:rsidRPr="004F0D19">
        <w:rPr>
          <w:rFonts w:ascii="Arial" w:hAnsi="Arial" w:cs="Arial"/>
          <w:lang w:val="en-US"/>
        </w:rPr>
        <w:t>o</w:t>
      </w:r>
      <w:r w:rsidR="00D20347" w:rsidRPr="004F0D19">
        <w:rPr>
          <w:rFonts w:ascii="Arial" w:hAnsi="Arial" w:cs="Arial"/>
          <w:lang w:val="en-US"/>
        </w:rPr>
        <w:t xml:space="preserve"> show that you can </w:t>
      </w:r>
      <w:r w:rsidRPr="004F0D19">
        <w:rPr>
          <w:rFonts w:ascii="Arial" w:hAnsi="Arial" w:cs="Arial"/>
          <w:lang w:val="en-US"/>
        </w:rPr>
        <w:t xml:space="preserve">honestly appraise your performance and </w:t>
      </w:r>
      <w:r w:rsidR="00D20347" w:rsidRPr="004F0D19">
        <w:rPr>
          <w:rFonts w:ascii="Arial" w:hAnsi="Arial" w:cs="Arial"/>
          <w:lang w:val="en-US"/>
        </w:rPr>
        <w:t xml:space="preserve">review the </w:t>
      </w:r>
      <w:r w:rsidRPr="004F0D19">
        <w:rPr>
          <w:rFonts w:ascii="Arial" w:hAnsi="Arial" w:cs="Arial"/>
          <w:lang w:val="en-US"/>
        </w:rPr>
        <w:t>impact the whole experience has had on you.</w:t>
      </w:r>
    </w:p>
    <w:p w14:paraId="36003640" w14:textId="127772DB" w:rsidR="00912FBA" w:rsidRPr="004F0D19" w:rsidRDefault="00912FBA" w:rsidP="007B0A3C">
      <w:pPr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>Take the best and worst example</w:t>
      </w:r>
      <w:r w:rsidR="001E6A5F" w:rsidRPr="004F0D19">
        <w:rPr>
          <w:rFonts w:ascii="Arial" w:hAnsi="Arial" w:cs="Arial"/>
          <w:lang w:val="en-US"/>
        </w:rPr>
        <w:t>s</w:t>
      </w:r>
      <w:r w:rsidRPr="004F0D19">
        <w:rPr>
          <w:rFonts w:ascii="Arial" w:hAnsi="Arial" w:cs="Arial"/>
          <w:lang w:val="en-US"/>
        </w:rPr>
        <w:t xml:space="preserve"> from the Portfolio and share</w:t>
      </w:r>
      <w:r w:rsidR="001E6A5F" w:rsidRPr="004F0D19">
        <w:rPr>
          <w:rFonts w:ascii="Arial" w:hAnsi="Arial" w:cs="Arial"/>
          <w:lang w:val="en-US"/>
        </w:rPr>
        <w:t xml:space="preserve"> (for each)</w:t>
      </w:r>
      <w:r w:rsidRPr="004F0D19">
        <w:rPr>
          <w:rFonts w:ascii="Arial" w:hAnsi="Arial" w:cs="Arial"/>
          <w:lang w:val="en-US"/>
        </w:rPr>
        <w:t xml:space="preserve">: </w:t>
      </w:r>
    </w:p>
    <w:p w14:paraId="1E565EEB" w14:textId="75B61DF0" w:rsidR="00912FBA" w:rsidRPr="004F0D19" w:rsidRDefault="00912FBA" w:rsidP="00E97FA6">
      <w:pPr>
        <w:pStyle w:val="ListParagraph"/>
        <w:numPr>
          <w:ilvl w:val="0"/>
          <w:numId w:val="18"/>
        </w:numPr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 xml:space="preserve">What </w:t>
      </w:r>
      <w:r w:rsidR="000D2570" w:rsidRPr="004F0D19">
        <w:rPr>
          <w:rFonts w:ascii="Arial" w:hAnsi="Arial" w:cs="Arial"/>
          <w:lang w:val="en-US"/>
        </w:rPr>
        <w:t xml:space="preserve">it is. </w:t>
      </w:r>
    </w:p>
    <w:p w14:paraId="582086E7" w14:textId="77777777" w:rsidR="000E24FF" w:rsidRPr="004F0D19" w:rsidRDefault="00912FBA" w:rsidP="00E97FA6">
      <w:pPr>
        <w:pStyle w:val="ListParagraph"/>
        <w:numPr>
          <w:ilvl w:val="0"/>
          <w:numId w:val="18"/>
        </w:numPr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>What went well</w:t>
      </w:r>
      <w:r w:rsidR="000E24FF" w:rsidRPr="004F0D19">
        <w:rPr>
          <w:rFonts w:ascii="Arial" w:hAnsi="Arial" w:cs="Arial"/>
          <w:lang w:val="en-US"/>
        </w:rPr>
        <w:t>.</w:t>
      </w:r>
    </w:p>
    <w:p w14:paraId="605BBFE0" w14:textId="4851B426" w:rsidR="00912FBA" w:rsidRPr="004F0D19" w:rsidRDefault="000E24FF" w:rsidP="00E97FA6">
      <w:pPr>
        <w:pStyle w:val="ListParagraph"/>
        <w:numPr>
          <w:ilvl w:val="0"/>
          <w:numId w:val="18"/>
        </w:numPr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>W</w:t>
      </w:r>
      <w:r w:rsidR="00912FBA" w:rsidRPr="004F0D19">
        <w:rPr>
          <w:rFonts w:ascii="Arial" w:hAnsi="Arial" w:cs="Arial"/>
          <w:lang w:val="en-US"/>
        </w:rPr>
        <w:t>hat challenged you</w:t>
      </w:r>
      <w:r w:rsidRPr="004F0D19">
        <w:rPr>
          <w:rFonts w:ascii="Arial" w:hAnsi="Arial" w:cs="Arial"/>
          <w:lang w:val="en-US"/>
        </w:rPr>
        <w:t>,</w:t>
      </w:r>
      <w:r w:rsidR="00912FBA" w:rsidRPr="004F0D19">
        <w:rPr>
          <w:rFonts w:ascii="Arial" w:hAnsi="Arial" w:cs="Arial"/>
          <w:lang w:val="en-US"/>
        </w:rPr>
        <w:t xml:space="preserve"> and how did you meet the challenge? </w:t>
      </w:r>
    </w:p>
    <w:p w14:paraId="446F9F30" w14:textId="146D2A2A" w:rsidR="00912FBA" w:rsidRPr="004F0D19" w:rsidRDefault="00912FBA" w:rsidP="00E97FA6">
      <w:pPr>
        <w:pStyle w:val="ListParagraph"/>
        <w:numPr>
          <w:ilvl w:val="0"/>
          <w:numId w:val="18"/>
        </w:numPr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>What would you do differently next time (what lessons were learned)?</w:t>
      </w:r>
    </w:p>
    <w:p w14:paraId="2DD4E4D0" w14:textId="669A3166" w:rsidR="00912FBA" w:rsidRPr="004F0D19" w:rsidRDefault="00912FBA" w:rsidP="00E97FA6">
      <w:pPr>
        <w:pStyle w:val="ListParagraph"/>
        <w:numPr>
          <w:ilvl w:val="0"/>
          <w:numId w:val="18"/>
        </w:numPr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 xml:space="preserve">What have you discovered about yourself as a learner? </w:t>
      </w:r>
    </w:p>
    <w:p w14:paraId="6125E0E5" w14:textId="1F690311" w:rsidR="00912FBA" w:rsidRPr="004F0D19" w:rsidRDefault="00912FBA" w:rsidP="00E97FA6">
      <w:pPr>
        <w:pStyle w:val="ListParagraph"/>
        <w:numPr>
          <w:ilvl w:val="0"/>
          <w:numId w:val="18"/>
        </w:numPr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>What are your plans now for continued learning?</w:t>
      </w:r>
    </w:p>
    <w:p w14:paraId="1AA77899" w14:textId="6DC6851B" w:rsidR="006F23F5" w:rsidRPr="004F0D19" w:rsidRDefault="006F23F5" w:rsidP="00E97FA6">
      <w:pPr>
        <w:pStyle w:val="ListParagraph"/>
        <w:numPr>
          <w:ilvl w:val="0"/>
          <w:numId w:val="18"/>
        </w:numPr>
        <w:rPr>
          <w:rFonts w:ascii="Arial" w:hAnsi="Arial" w:cs="Arial"/>
          <w:lang w:val="en-US"/>
        </w:rPr>
      </w:pPr>
      <w:r w:rsidRPr="004F0D19">
        <w:rPr>
          <w:rFonts w:ascii="Arial" w:hAnsi="Arial" w:cs="Arial"/>
          <w:lang w:val="en-US"/>
        </w:rPr>
        <w:t xml:space="preserve">Include anything else you think is relevant to demonstrate your </w:t>
      </w:r>
      <w:r w:rsidR="00B4044F" w:rsidRPr="004F0D19">
        <w:rPr>
          <w:rFonts w:ascii="Arial" w:hAnsi="Arial" w:cs="Arial"/>
          <w:lang w:val="en-US"/>
        </w:rPr>
        <w:t xml:space="preserve">progress and motivation. </w:t>
      </w:r>
    </w:p>
    <w:p w14:paraId="62D76F13" w14:textId="77777777" w:rsidR="00E97FA6" w:rsidRPr="004F0D19" w:rsidRDefault="00E97FA6" w:rsidP="00E97FA6">
      <w:pPr>
        <w:pStyle w:val="ListParagraph"/>
        <w:rPr>
          <w:rFonts w:ascii="Arial" w:hAnsi="Arial" w:cs="Arial"/>
          <w:lang w:val="en-US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168A8" w:rsidRPr="004F0D19" w14:paraId="72B9B8D2" w14:textId="77777777" w:rsidTr="00B651D8">
        <w:tc>
          <w:tcPr>
            <w:tcW w:w="8656" w:type="dxa"/>
          </w:tcPr>
          <w:p w14:paraId="24C9F49C" w14:textId="22AB8F0F" w:rsidR="00A168A8" w:rsidRPr="004F0D19" w:rsidRDefault="00E97FA6" w:rsidP="00E97FA6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b/>
                <w:b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lang w:val="en-US"/>
              </w:rPr>
              <w:t xml:space="preserve">Best example from Portfolio </w:t>
            </w:r>
            <w:r w:rsidR="00620A6D" w:rsidRPr="004F0D19">
              <w:rPr>
                <w:rFonts w:ascii="Arial" w:hAnsi="Arial" w:cs="Arial"/>
                <w:i/>
                <w:iCs/>
                <w:lang w:val="en-US"/>
              </w:rPr>
              <w:t>(list and describe each of the above points)</w:t>
            </w:r>
          </w:p>
        </w:tc>
      </w:tr>
      <w:tr w:rsidR="00A168A8" w:rsidRPr="004F0D19" w14:paraId="096DE9CE" w14:textId="77777777" w:rsidTr="00E97FA6">
        <w:tc>
          <w:tcPr>
            <w:tcW w:w="8656" w:type="dxa"/>
            <w:shd w:val="clear" w:color="auto" w:fill="auto"/>
          </w:tcPr>
          <w:p w14:paraId="441DCAE6" w14:textId="2DFC39BC" w:rsidR="00A168A8" w:rsidRDefault="00B80CBB" w:rsidP="00B80CBB">
            <w:pPr>
              <w:pStyle w:val="ListParagraph"/>
              <w:numPr>
                <w:ilvl w:val="0"/>
                <w:numId w:val="20"/>
              </w:num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>Badges and courses I have completed</w:t>
            </w:r>
            <w:r w:rsidR="005767A8">
              <w:rPr>
                <w:rFonts w:ascii="Arial" w:hAnsi="Arial" w:cs="Arial"/>
                <w:i/>
                <w:iCs/>
                <w:lang w:val="en-US"/>
              </w:rPr>
              <w:t>.</w:t>
            </w:r>
          </w:p>
          <w:p w14:paraId="1336F159" w14:textId="77777777" w:rsidR="00B80CBB" w:rsidRDefault="00B80CBB" w:rsidP="00B80CBB">
            <w:pPr>
              <w:pStyle w:val="ListParagraph"/>
              <w:numPr>
                <w:ilvl w:val="0"/>
                <w:numId w:val="20"/>
              </w:num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>I have done more courses and become more involved in the community</w:t>
            </w:r>
          </w:p>
          <w:p w14:paraId="455C6538" w14:textId="77777777" w:rsidR="005767A8" w:rsidRDefault="00B80CBB" w:rsidP="005767A8">
            <w:pPr>
              <w:pStyle w:val="ListParagraph"/>
              <w:numPr>
                <w:ilvl w:val="0"/>
                <w:numId w:val="20"/>
              </w:num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>Making time for everything was hard but putting up a schedule and planning in advanced helped me complete everything</w:t>
            </w:r>
            <w:r w:rsidR="005767A8">
              <w:rPr>
                <w:rFonts w:ascii="Arial" w:hAnsi="Arial" w:cs="Arial"/>
                <w:i/>
                <w:iCs/>
                <w:lang w:val="en-US"/>
              </w:rPr>
              <w:t xml:space="preserve"> on time.</w:t>
            </w:r>
          </w:p>
          <w:p w14:paraId="27DBACDC" w14:textId="77777777" w:rsidR="005767A8" w:rsidRDefault="005767A8" w:rsidP="005767A8">
            <w:pPr>
              <w:pStyle w:val="ListParagraph"/>
              <w:numPr>
                <w:ilvl w:val="0"/>
                <w:numId w:val="20"/>
              </w:num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>Asking help from the community instead of searching for answers for hours before finally finding it.</w:t>
            </w:r>
          </w:p>
          <w:p w14:paraId="28F51493" w14:textId="77777777" w:rsidR="005767A8" w:rsidRDefault="005767A8" w:rsidP="005767A8">
            <w:pPr>
              <w:pStyle w:val="ListParagraph"/>
              <w:numPr>
                <w:ilvl w:val="0"/>
                <w:numId w:val="20"/>
              </w:num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 xml:space="preserve">I am much more motivated in projects </w:t>
            </w:r>
            <w:proofErr w:type="gramStart"/>
            <w:r>
              <w:rPr>
                <w:rFonts w:ascii="Arial" w:hAnsi="Arial" w:cs="Arial"/>
                <w:i/>
                <w:iCs/>
                <w:lang w:val="en-US"/>
              </w:rPr>
              <w:t>I myself</w:t>
            </w:r>
            <w:proofErr w:type="gramEnd"/>
            <w:r>
              <w:rPr>
                <w:rFonts w:ascii="Arial" w:hAnsi="Arial" w:cs="Arial"/>
                <w:i/>
                <w:iCs/>
                <w:lang w:val="en-US"/>
              </w:rPr>
              <w:t xml:space="preserve"> enjoy, I spend more time on them and I put more than bare minimum of effort in.</w:t>
            </w:r>
          </w:p>
          <w:p w14:paraId="1EA66B3D" w14:textId="3138AAB4" w:rsidR="005767A8" w:rsidRDefault="005767A8" w:rsidP="005767A8">
            <w:pPr>
              <w:pStyle w:val="ListParagraph"/>
              <w:numPr>
                <w:ilvl w:val="0"/>
                <w:numId w:val="20"/>
              </w:num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 xml:space="preserve">Continuing </w:t>
            </w:r>
            <w:proofErr w:type="spellStart"/>
            <w:r>
              <w:rPr>
                <w:rFonts w:ascii="Arial" w:hAnsi="Arial" w:cs="Arial"/>
                <w:i/>
                <w:iCs/>
                <w:lang w:val="en-US"/>
              </w:rPr>
              <w:t>to</w:t>
            </w:r>
            <w:r w:rsidR="00C90D39">
              <w:rPr>
                <w:rFonts w:ascii="Arial" w:hAnsi="Arial" w:cs="Arial"/>
                <w:i/>
                <w:iCs/>
                <w:lang w:val="en-US"/>
              </w:rPr>
              <w:t>do</w:t>
            </w:r>
            <w:proofErr w:type="spellEnd"/>
            <w:r w:rsidR="00C90D39">
              <w:rPr>
                <w:rFonts w:ascii="Arial" w:hAnsi="Arial" w:cs="Arial"/>
                <w:i/>
                <w:iCs/>
                <w:lang w:val="en-US"/>
              </w:rPr>
              <w:t xml:space="preserve"> online courses to further my </w:t>
            </w:r>
            <w:proofErr w:type="spellStart"/>
            <w:r w:rsidR="00C90D39">
              <w:rPr>
                <w:rFonts w:ascii="Arial" w:hAnsi="Arial" w:cs="Arial"/>
                <w:i/>
                <w:iCs/>
                <w:lang w:val="en-US"/>
              </w:rPr>
              <w:t>knowladge</w:t>
            </w:r>
            <w:proofErr w:type="spellEnd"/>
            <w:r w:rsidR="00C90D39">
              <w:rPr>
                <w:rFonts w:ascii="Arial" w:hAnsi="Arial" w:cs="Arial"/>
                <w:i/>
                <w:iCs/>
                <w:lang w:val="en-US"/>
              </w:rPr>
              <w:t xml:space="preserve"> in topics I enjoy and can see a career worth </w:t>
            </w:r>
            <w:proofErr w:type="spellStart"/>
            <w:r w:rsidR="00C90D39">
              <w:rPr>
                <w:rFonts w:ascii="Arial" w:hAnsi="Arial" w:cs="Arial"/>
                <w:i/>
                <w:iCs/>
                <w:lang w:val="en-US"/>
              </w:rPr>
              <w:t>persuing</w:t>
            </w:r>
            <w:proofErr w:type="spellEnd"/>
            <w:r>
              <w:rPr>
                <w:rFonts w:ascii="Arial" w:hAnsi="Arial" w:cs="Arial"/>
                <w:i/>
                <w:iCs/>
                <w:lang w:val="en-US"/>
              </w:rPr>
              <w:t>.</w:t>
            </w:r>
            <w:r w:rsidR="00C90D39">
              <w:rPr>
                <w:rFonts w:ascii="Arial" w:hAnsi="Arial" w:cs="Arial"/>
                <w:i/>
                <w:iCs/>
                <w:lang w:val="en-US"/>
              </w:rPr>
              <w:t xml:space="preserve"> These courses also help me to keep my knowledge up to date </w:t>
            </w:r>
            <w:proofErr w:type="gramStart"/>
            <w:r w:rsidR="00C90D39">
              <w:rPr>
                <w:rFonts w:ascii="Arial" w:hAnsi="Arial" w:cs="Arial"/>
                <w:i/>
                <w:iCs/>
                <w:lang w:val="en-US"/>
              </w:rPr>
              <w:t>and also</w:t>
            </w:r>
            <w:proofErr w:type="gramEnd"/>
            <w:r w:rsidR="00C90D39">
              <w:rPr>
                <w:rFonts w:ascii="Arial" w:hAnsi="Arial" w:cs="Arial"/>
                <w:i/>
                <w:iCs/>
                <w:lang w:val="en-US"/>
              </w:rPr>
              <w:t xml:space="preserve"> further my experience.</w:t>
            </w:r>
          </w:p>
          <w:p w14:paraId="59F43A50" w14:textId="6316190E" w:rsidR="005767A8" w:rsidRPr="005767A8" w:rsidRDefault="005767A8" w:rsidP="005767A8">
            <w:pPr>
              <w:pStyle w:val="ListParagraph"/>
              <w:numPr>
                <w:ilvl w:val="0"/>
                <w:numId w:val="20"/>
              </w:num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 xml:space="preserve">This module has been the most valuable to me in all my years as a student as it has allowed me to gain more in depth </w:t>
            </w:r>
            <w:proofErr w:type="spellStart"/>
            <w:r>
              <w:rPr>
                <w:rFonts w:ascii="Arial" w:hAnsi="Arial" w:cs="Arial"/>
                <w:i/>
                <w:iCs/>
                <w:lang w:val="en-US"/>
              </w:rPr>
              <w:t>knowladge</w:t>
            </w:r>
            <w:proofErr w:type="spellEnd"/>
            <w:r>
              <w:rPr>
                <w:rFonts w:ascii="Arial" w:hAnsi="Arial" w:cs="Arial"/>
                <w:i/>
                <w:iCs/>
                <w:lang w:val="en-US"/>
              </w:rPr>
              <w:t xml:space="preserve"> on how to further my experience as a developer. It has shown me many important skills as well as introduced me to many communities and circles that help each other. </w:t>
            </w:r>
          </w:p>
        </w:tc>
      </w:tr>
    </w:tbl>
    <w:p w14:paraId="45B2A36A" w14:textId="77777777" w:rsidR="00E97FA6" w:rsidRPr="004F0D19" w:rsidRDefault="00E97FA6" w:rsidP="007B0A3C">
      <w:pPr>
        <w:rPr>
          <w:rFonts w:ascii="Arial" w:hAnsi="Arial" w:cs="Arial"/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E97FA6" w:rsidRPr="004F0D19" w14:paraId="743C34C3" w14:textId="77777777" w:rsidTr="00B651D8">
        <w:tc>
          <w:tcPr>
            <w:tcW w:w="8656" w:type="dxa"/>
          </w:tcPr>
          <w:p w14:paraId="0996AB74" w14:textId="57DBB9D1" w:rsidR="00E97FA6" w:rsidRPr="004F0D19" w:rsidRDefault="00E97FA6" w:rsidP="00B651D8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b/>
                <w:bCs/>
                <w:lang w:val="en-US"/>
              </w:rPr>
            </w:pPr>
            <w:r w:rsidRPr="004F0D19">
              <w:rPr>
                <w:rFonts w:ascii="Arial" w:hAnsi="Arial" w:cs="Arial"/>
                <w:b/>
                <w:bCs/>
                <w:lang w:val="en-US"/>
              </w:rPr>
              <w:t xml:space="preserve">Worst example from Portfolio </w:t>
            </w:r>
            <w:r w:rsidR="00620A6D" w:rsidRPr="004F0D19">
              <w:rPr>
                <w:rFonts w:ascii="Arial" w:hAnsi="Arial" w:cs="Arial"/>
                <w:i/>
                <w:iCs/>
                <w:lang w:val="en-US"/>
              </w:rPr>
              <w:t>(list and describe each of the above points)</w:t>
            </w:r>
          </w:p>
        </w:tc>
      </w:tr>
      <w:tr w:rsidR="001503FA" w:rsidRPr="004F0D19" w14:paraId="406156B6" w14:textId="77777777" w:rsidTr="00E97FA6">
        <w:tc>
          <w:tcPr>
            <w:tcW w:w="8656" w:type="dxa"/>
            <w:shd w:val="clear" w:color="auto" w:fill="auto"/>
          </w:tcPr>
          <w:p w14:paraId="645F102B" w14:textId="77777777" w:rsidR="001503FA" w:rsidRDefault="005767A8" w:rsidP="005767A8">
            <w:pPr>
              <w:pStyle w:val="ListParagraph"/>
              <w:numPr>
                <w:ilvl w:val="0"/>
                <w:numId w:val="21"/>
              </w:num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>Community engagement.</w:t>
            </w:r>
          </w:p>
          <w:p w14:paraId="070CAA14" w14:textId="77777777" w:rsidR="005767A8" w:rsidRDefault="005767A8" w:rsidP="005767A8">
            <w:pPr>
              <w:pStyle w:val="ListParagraph"/>
              <w:numPr>
                <w:ilvl w:val="0"/>
                <w:numId w:val="21"/>
              </w:num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>I tried my best to find questions I could answer when I had the time but felt I do not have the experience most of the people on the forms have yet and therefore could not give any helpful answers.</w:t>
            </w:r>
          </w:p>
          <w:p w14:paraId="78AB8B84" w14:textId="77777777" w:rsidR="005767A8" w:rsidRDefault="005767A8" w:rsidP="005767A8">
            <w:pPr>
              <w:pStyle w:val="ListParagraph"/>
              <w:numPr>
                <w:ilvl w:val="0"/>
                <w:numId w:val="21"/>
              </w:num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>Helping people with topics I do not understand too well forced me to look further into the topics and give them more helpful answers.</w:t>
            </w:r>
          </w:p>
          <w:p w14:paraId="601977AD" w14:textId="77777777" w:rsidR="005767A8" w:rsidRDefault="005767A8" w:rsidP="005767A8">
            <w:pPr>
              <w:pStyle w:val="ListParagraph"/>
              <w:numPr>
                <w:ilvl w:val="0"/>
                <w:numId w:val="21"/>
              </w:num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>Make more time for community engagement to further my own knowledge as well.</w:t>
            </w:r>
          </w:p>
          <w:p w14:paraId="7011462F" w14:textId="77777777" w:rsidR="005767A8" w:rsidRDefault="005767A8" w:rsidP="005767A8">
            <w:pPr>
              <w:pStyle w:val="ListParagraph"/>
              <w:numPr>
                <w:ilvl w:val="0"/>
                <w:numId w:val="21"/>
              </w:num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>I am motivated when I feel I am helping someone or that I can have an impact on a project.</w:t>
            </w:r>
          </w:p>
          <w:p w14:paraId="212D6F08" w14:textId="77777777" w:rsidR="005767A8" w:rsidRDefault="005767A8" w:rsidP="005767A8">
            <w:pPr>
              <w:pStyle w:val="ListParagraph"/>
              <w:numPr>
                <w:ilvl w:val="0"/>
                <w:numId w:val="21"/>
              </w:num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>Engaging more with communities on forums not only to help them but also to ask for help when I need it for a project.</w:t>
            </w:r>
          </w:p>
          <w:p w14:paraId="44C122D0" w14:textId="05C65AAB" w:rsidR="005767A8" w:rsidRPr="005767A8" w:rsidRDefault="00C90D39" w:rsidP="005767A8">
            <w:pPr>
              <w:pStyle w:val="ListParagraph"/>
              <w:numPr>
                <w:ilvl w:val="0"/>
                <w:numId w:val="21"/>
              </w:numPr>
              <w:spacing w:after="240"/>
              <w:rPr>
                <w:rFonts w:ascii="Arial" w:hAnsi="Arial" w:cs="Arial"/>
                <w:i/>
                <w:iCs/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 xml:space="preserve">I felt I could not help anyone in communities but by starting to answer small questions I have started to </w:t>
            </w:r>
            <w:proofErr w:type="gramStart"/>
            <w:r>
              <w:rPr>
                <w:rFonts w:ascii="Arial" w:hAnsi="Arial" w:cs="Arial"/>
                <w:i/>
                <w:iCs/>
                <w:lang w:val="en-US"/>
              </w:rPr>
              <w:t>look into</w:t>
            </w:r>
            <w:proofErr w:type="gramEnd"/>
            <w:r>
              <w:rPr>
                <w:rFonts w:ascii="Arial" w:hAnsi="Arial" w:cs="Arial"/>
                <w:i/>
                <w:iCs/>
                <w:lang w:val="en-US"/>
              </w:rPr>
              <w:t xml:space="preserve"> more complex ones, thus slowly furthering my knowledge and also my community engagement.</w:t>
            </w:r>
          </w:p>
        </w:tc>
      </w:tr>
    </w:tbl>
    <w:p w14:paraId="3D2838DB" w14:textId="77777777" w:rsidR="007B0A3C" w:rsidRPr="004F0D19" w:rsidRDefault="007B0A3C" w:rsidP="007B0A3C">
      <w:pPr>
        <w:rPr>
          <w:rFonts w:ascii="Arial" w:hAnsi="Arial" w:cs="Arial"/>
          <w:b/>
          <w:bCs/>
          <w:sz w:val="44"/>
          <w:szCs w:val="44"/>
          <w:lang w:val="en-US"/>
        </w:rPr>
      </w:pPr>
    </w:p>
    <w:sectPr w:rsidR="007B0A3C" w:rsidRPr="004F0D19" w:rsidSect="003929E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708" w:footer="708" w:gutter="0"/>
      <w:pgBorders w:display="firstPage" w:offsetFrom="page">
        <w:top w:val="single" w:sz="8" w:space="24" w:color="2F5496" w:themeColor="accent1" w:themeShade="BF"/>
        <w:left w:val="single" w:sz="8" w:space="24" w:color="2F5496" w:themeColor="accent1" w:themeShade="BF"/>
        <w:bottom w:val="single" w:sz="8" w:space="24" w:color="2F5496" w:themeColor="accent1" w:themeShade="BF"/>
        <w:right w:val="single" w:sz="8" w:space="24" w:color="2F5496" w:themeColor="accent1" w:themeShade="B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F7D7E" w14:textId="77777777" w:rsidR="007E11D2" w:rsidRDefault="007E11D2" w:rsidP="00E03A6C">
      <w:pPr>
        <w:spacing w:after="0" w:line="240" w:lineRule="auto"/>
      </w:pPr>
      <w:r>
        <w:separator/>
      </w:r>
    </w:p>
  </w:endnote>
  <w:endnote w:type="continuationSeparator" w:id="0">
    <w:p w14:paraId="7861689F" w14:textId="77777777" w:rsidR="007E11D2" w:rsidRDefault="007E11D2" w:rsidP="00E0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0CF6E" w14:textId="77777777" w:rsidR="00E03A6C" w:rsidRDefault="00E03A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67940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04C131" w14:textId="4728B1A8" w:rsidR="00E03A6C" w:rsidRDefault="00E03A6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453CB2" w14:textId="77777777" w:rsidR="00E03A6C" w:rsidRDefault="00E03A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52AB8" w14:textId="77777777" w:rsidR="00E03A6C" w:rsidRDefault="00E03A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E316F" w14:textId="77777777" w:rsidR="007E11D2" w:rsidRDefault="007E11D2" w:rsidP="00E03A6C">
      <w:pPr>
        <w:spacing w:after="0" w:line="240" w:lineRule="auto"/>
      </w:pPr>
      <w:r>
        <w:separator/>
      </w:r>
    </w:p>
  </w:footnote>
  <w:footnote w:type="continuationSeparator" w:id="0">
    <w:p w14:paraId="73DF3520" w14:textId="77777777" w:rsidR="007E11D2" w:rsidRDefault="007E11D2" w:rsidP="00E0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37DFF5" w14:textId="77777777" w:rsidR="00E03A6C" w:rsidRDefault="00E03A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8A7AB" w14:textId="74FBCE27" w:rsidR="003929EA" w:rsidRPr="003929EA" w:rsidRDefault="003929EA">
    <w:pPr>
      <w:pStyle w:val="Header"/>
      <w:rPr>
        <w:i/>
        <w:iCs/>
      </w:rPr>
    </w:pPr>
    <w:r w:rsidRPr="003929EA">
      <w:rPr>
        <w:i/>
        <w:iCs/>
      </w:rPr>
      <w:t>CMPG 323 Portfolio of Evidence</w:t>
    </w:r>
  </w:p>
  <w:p w14:paraId="7A1836C0" w14:textId="77777777" w:rsidR="00E03A6C" w:rsidRDefault="00E03A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DFCE4" w14:textId="77777777" w:rsidR="00E03A6C" w:rsidRDefault="00E03A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11E4F"/>
    <w:multiLevelType w:val="hybridMultilevel"/>
    <w:tmpl w:val="4538D238"/>
    <w:lvl w:ilvl="0" w:tplc="06D8FE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8285B"/>
    <w:multiLevelType w:val="hybridMultilevel"/>
    <w:tmpl w:val="C3E492B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40515A"/>
    <w:multiLevelType w:val="hybridMultilevel"/>
    <w:tmpl w:val="6EE6EA1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D42CA"/>
    <w:multiLevelType w:val="hybridMultilevel"/>
    <w:tmpl w:val="3C54DF40"/>
    <w:lvl w:ilvl="0" w:tplc="2EF4CC7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D6D99"/>
    <w:multiLevelType w:val="hybridMultilevel"/>
    <w:tmpl w:val="8C54DA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2A14D8"/>
    <w:multiLevelType w:val="hybridMultilevel"/>
    <w:tmpl w:val="AA6202E4"/>
    <w:lvl w:ilvl="0" w:tplc="2EF4CC74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451A4C"/>
    <w:multiLevelType w:val="hybridMultilevel"/>
    <w:tmpl w:val="12D2428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DB42BC"/>
    <w:multiLevelType w:val="hybridMultilevel"/>
    <w:tmpl w:val="CCFC98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472A52"/>
    <w:multiLevelType w:val="hybridMultilevel"/>
    <w:tmpl w:val="C1D6CE1E"/>
    <w:lvl w:ilvl="0" w:tplc="4DF88A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F76002"/>
    <w:multiLevelType w:val="hybridMultilevel"/>
    <w:tmpl w:val="1BC6CA3C"/>
    <w:lvl w:ilvl="0" w:tplc="2EF4CC74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6007C9"/>
    <w:multiLevelType w:val="multilevel"/>
    <w:tmpl w:val="B2C00F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4EDB7A20"/>
    <w:multiLevelType w:val="hybridMultilevel"/>
    <w:tmpl w:val="79286DC2"/>
    <w:lvl w:ilvl="0" w:tplc="F62EF1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D74D13"/>
    <w:multiLevelType w:val="hybridMultilevel"/>
    <w:tmpl w:val="6802A06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811738"/>
    <w:multiLevelType w:val="hybridMultilevel"/>
    <w:tmpl w:val="F548522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AA67D9"/>
    <w:multiLevelType w:val="hybridMultilevel"/>
    <w:tmpl w:val="CCFC98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3416B5"/>
    <w:multiLevelType w:val="hybridMultilevel"/>
    <w:tmpl w:val="4538D2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7F6B73"/>
    <w:multiLevelType w:val="hybridMultilevel"/>
    <w:tmpl w:val="F548522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69148D"/>
    <w:multiLevelType w:val="hybridMultilevel"/>
    <w:tmpl w:val="D354BC8E"/>
    <w:lvl w:ilvl="0" w:tplc="B9380AF8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493F1E"/>
    <w:multiLevelType w:val="hybridMultilevel"/>
    <w:tmpl w:val="8080158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647FC5"/>
    <w:multiLevelType w:val="hybridMultilevel"/>
    <w:tmpl w:val="8C54DA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 w:eastAsia="en-US" w:bidi="ar-S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1B79D3"/>
    <w:multiLevelType w:val="multilevel"/>
    <w:tmpl w:val="B2C00F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177432277">
    <w:abstractNumId w:val="20"/>
  </w:num>
  <w:num w:numId="2" w16cid:durableId="571621560">
    <w:abstractNumId w:val="9"/>
  </w:num>
  <w:num w:numId="3" w16cid:durableId="1661425217">
    <w:abstractNumId w:val="10"/>
  </w:num>
  <w:num w:numId="4" w16cid:durableId="1533108834">
    <w:abstractNumId w:val="6"/>
  </w:num>
  <w:num w:numId="5" w16cid:durableId="266890192">
    <w:abstractNumId w:val="16"/>
  </w:num>
  <w:num w:numId="6" w16cid:durableId="870193497">
    <w:abstractNumId w:val="5"/>
  </w:num>
  <w:num w:numId="7" w16cid:durableId="46229394">
    <w:abstractNumId w:val="13"/>
  </w:num>
  <w:num w:numId="8" w16cid:durableId="1920676474">
    <w:abstractNumId w:val="3"/>
  </w:num>
  <w:num w:numId="9" w16cid:durableId="553271609">
    <w:abstractNumId w:val="17"/>
  </w:num>
  <w:num w:numId="10" w16cid:durableId="2122801876">
    <w:abstractNumId w:val="8"/>
  </w:num>
  <w:num w:numId="11" w16cid:durableId="1235239209">
    <w:abstractNumId w:val="11"/>
  </w:num>
  <w:num w:numId="12" w16cid:durableId="396051003">
    <w:abstractNumId w:val="0"/>
  </w:num>
  <w:num w:numId="13" w16cid:durableId="1567646845">
    <w:abstractNumId w:val="15"/>
  </w:num>
  <w:num w:numId="14" w16cid:durableId="492061544">
    <w:abstractNumId w:val="2"/>
  </w:num>
  <w:num w:numId="15" w16cid:durableId="1666476153">
    <w:abstractNumId w:val="4"/>
  </w:num>
  <w:num w:numId="16" w16cid:durableId="850534264">
    <w:abstractNumId w:val="14"/>
  </w:num>
  <w:num w:numId="17" w16cid:durableId="1803113861">
    <w:abstractNumId w:val="7"/>
  </w:num>
  <w:num w:numId="18" w16cid:durableId="866871212">
    <w:abstractNumId w:val="1"/>
  </w:num>
  <w:num w:numId="19" w16cid:durableId="1962566449">
    <w:abstractNumId w:val="19"/>
  </w:num>
  <w:num w:numId="20" w16cid:durableId="1859345452">
    <w:abstractNumId w:val="18"/>
  </w:num>
  <w:num w:numId="21" w16cid:durableId="185719121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NzUyNrU0MDYAIiUdpeDU4uLM/DyQAsNaACX2AwcsAAAA"/>
  </w:docVars>
  <w:rsids>
    <w:rsidRoot w:val="00DF47A0"/>
    <w:rsid w:val="00001EF1"/>
    <w:rsid w:val="00005CB3"/>
    <w:rsid w:val="00007911"/>
    <w:rsid w:val="00053049"/>
    <w:rsid w:val="00067EAB"/>
    <w:rsid w:val="0007662F"/>
    <w:rsid w:val="0008093A"/>
    <w:rsid w:val="000917B3"/>
    <w:rsid w:val="000A1E58"/>
    <w:rsid w:val="000D2570"/>
    <w:rsid w:val="000D47CA"/>
    <w:rsid w:val="000E24FF"/>
    <w:rsid w:val="000F6881"/>
    <w:rsid w:val="000F688A"/>
    <w:rsid w:val="00132C57"/>
    <w:rsid w:val="001503FA"/>
    <w:rsid w:val="00186074"/>
    <w:rsid w:val="001B0ACE"/>
    <w:rsid w:val="001E5410"/>
    <w:rsid w:val="001E6A5F"/>
    <w:rsid w:val="002E398C"/>
    <w:rsid w:val="00354CA2"/>
    <w:rsid w:val="00375BF3"/>
    <w:rsid w:val="0037639C"/>
    <w:rsid w:val="003929EA"/>
    <w:rsid w:val="003A0A63"/>
    <w:rsid w:val="003B3CE8"/>
    <w:rsid w:val="003C374B"/>
    <w:rsid w:val="003D7877"/>
    <w:rsid w:val="003E2839"/>
    <w:rsid w:val="003E3F6F"/>
    <w:rsid w:val="003F6659"/>
    <w:rsid w:val="004175CA"/>
    <w:rsid w:val="004862A3"/>
    <w:rsid w:val="004C72BB"/>
    <w:rsid w:val="004E7C95"/>
    <w:rsid w:val="004F0D19"/>
    <w:rsid w:val="00500B04"/>
    <w:rsid w:val="00521359"/>
    <w:rsid w:val="0055790D"/>
    <w:rsid w:val="00567E31"/>
    <w:rsid w:val="005767A8"/>
    <w:rsid w:val="005C386A"/>
    <w:rsid w:val="005C6AC7"/>
    <w:rsid w:val="00620A6D"/>
    <w:rsid w:val="006519F1"/>
    <w:rsid w:val="006C7A34"/>
    <w:rsid w:val="006F23F5"/>
    <w:rsid w:val="006F7CD4"/>
    <w:rsid w:val="00706E85"/>
    <w:rsid w:val="00723198"/>
    <w:rsid w:val="00733569"/>
    <w:rsid w:val="00756326"/>
    <w:rsid w:val="007A258B"/>
    <w:rsid w:val="007B0A3C"/>
    <w:rsid w:val="007E11D2"/>
    <w:rsid w:val="007E7321"/>
    <w:rsid w:val="0080049F"/>
    <w:rsid w:val="008238EB"/>
    <w:rsid w:val="0084129B"/>
    <w:rsid w:val="00842E92"/>
    <w:rsid w:val="008842E6"/>
    <w:rsid w:val="008B1A0B"/>
    <w:rsid w:val="008B4525"/>
    <w:rsid w:val="008B50F3"/>
    <w:rsid w:val="008C1BE4"/>
    <w:rsid w:val="008C2177"/>
    <w:rsid w:val="008D0089"/>
    <w:rsid w:val="008D3F91"/>
    <w:rsid w:val="00912FBA"/>
    <w:rsid w:val="00916505"/>
    <w:rsid w:val="0094122D"/>
    <w:rsid w:val="00975DEF"/>
    <w:rsid w:val="00994308"/>
    <w:rsid w:val="00995C65"/>
    <w:rsid w:val="009C0A8E"/>
    <w:rsid w:val="009C25C8"/>
    <w:rsid w:val="009F2342"/>
    <w:rsid w:val="00A168A8"/>
    <w:rsid w:val="00A220D5"/>
    <w:rsid w:val="00A22182"/>
    <w:rsid w:val="00A306CA"/>
    <w:rsid w:val="00A81534"/>
    <w:rsid w:val="00A86DD2"/>
    <w:rsid w:val="00AB6125"/>
    <w:rsid w:val="00AD2245"/>
    <w:rsid w:val="00AD41C5"/>
    <w:rsid w:val="00AD5924"/>
    <w:rsid w:val="00AF075E"/>
    <w:rsid w:val="00B4044F"/>
    <w:rsid w:val="00B5683C"/>
    <w:rsid w:val="00B621A6"/>
    <w:rsid w:val="00B64A14"/>
    <w:rsid w:val="00B736FD"/>
    <w:rsid w:val="00B80CBB"/>
    <w:rsid w:val="00BE57CD"/>
    <w:rsid w:val="00C32843"/>
    <w:rsid w:val="00C44606"/>
    <w:rsid w:val="00C50F39"/>
    <w:rsid w:val="00C512F3"/>
    <w:rsid w:val="00C86212"/>
    <w:rsid w:val="00C90D39"/>
    <w:rsid w:val="00CA4DB4"/>
    <w:rsid w:val="00CC613B"/>
    <w:rsid w:val="00CC6FB5"/>
    <w:rsid w:val="00D07C1D"/>
    <w:rsid w:val="00D1134F"/>
    <w:rsid w:val="00D20347"/>
    <w:rsid w:val="00D23D3D"/>
    <w:rsid w:val="00D25BF4"/>
    <w:rsid w:val="00D42691"/>
    <w:rsid w:val="00DF47A0"/>
    <w:rsid w:val="00E03A6C"/>
    <w:rsid w:val="00E17327"/>
    <w:rsid w:val="00E97FA6"/>
    <w:rsid w:val="00EA0123"/>
    <w:rsid w:val="00EB0D64"/>
    <w:rsid w:val="00EB542B"/>
    <w:rsid w:val="00EF2D13"/>
    <w:rsid w:val="00F00EE2"/>
    <w:rsid w:val="00F06F19"/>
    <w:rsid w:val="00F23D93"/>
    <w:rsid w:val="00F70BA9"/>
    <w:rsid w:val="00F7116F"/>
    <w:rsid w:val="00F830F0"/>
    <w:rsid w:val="00FA2FA5"/>
    <w:rsid w:val="00FB7807"/>
    <w:rsid w:val="00FE02BE"/>
    <w:rsid w:val="00FE27BD"/>
    <w:rsid w:val="00FF7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BDDD65"/>
  <w15:chartTrackingRefBased/>
  <w15:docId w15:val="{B0388B6B-A154-4E1C-B34E-693C66387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116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711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001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03A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A6C"/>
  </w:style>
  <w:style w:type="paragraph" w:styleId="Footer">
    <w:name w:val="footer"/>
    <w:basedOn w:val="Normal"/>
    <w:link w:val="FooterChar"/>
    <w:uiPriority w:val="99"/>
    <w:unhideWhenUsed/>
    <w:rsid w:val="00E03A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A6C"/>
  </w:style>
  <w:style w:type="character" w:styleId="Hyperlink">
    <w:name w:val="Hyperlink"/>
    <w:basedOn w:val="DefaultParagraphFont"/>
    <w:uiPriority w:val="99"/>
    <w:unhideWhenUsed/>
    <w:rsid w:val="009943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4308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EF2D13"/>
  </w:style>
  <w:style w:type="character" w:customStyle="1" w:styleId="break-words">
    <w:name w:val="break-words"/>
    <w:basedOn w:val="DefaultParagraphFont"/>
    <w:rsid w:val="00EF2D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30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6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5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9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4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7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forms.office.com/pages/responsepage.aspx?id=54YcMzLQb0O8U_JVLQMQErsgutAyPj5KjwhzpQ0iYEpUN0pEMklVQ0I5WTZHSjJHTVhNOVFSMkc4SyQlQCN0PWcu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9</Pages>
  <Words>1229</Words>
  <Characters>700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jke Coetzee</dc:creator>
  <cp:keywords/>
  <dc:description/>
  <cp:lastModifiedBy>LOFTIE FOURIE</cp:lastModifiedBy>
  <cp:revision>123</cp:revision>
  <dcterms:created xsi:type="dcterms:W3CDTF">2022-10-26T16:27:00Z</dcterms:created>
  <dcterms:modified xsi:type="dcterms:W3CDTF">2022-11-18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637e5cc-ed1f-4ad6-a881-35c0f1c6f3d8_Enabled">
    <vt:lpwstr>true</vt:lpwstr>
  </property>
  <property fmtid="{D5CDD505-2E9C-101B-9397-08002B2CF9AE}" pid="3" name="MSIP_Label_4637e5cc-ed1f-4ad6-a881-35c0f1c6f3d8_SetDate">
    <vt:lpwstr>2022-11-15T07:24:07Z</vt:lpwstr>
  </property>
  <property fmtid="{D5CDD505-2E9C-101B-9397-08002B2CF9AE}" pid="4" name="MSIP_Label_4637e5cc-ed1f-4ad6-a881-35c0f1c6f3d8_Method">
    <vt:lpwstr>Standard</vt:lpwstr>
  </property>
  <property fmtid="{D5CDD505-2E9C-101B-9397-08002B2CF9AE}" pid="5" name="MSIP_Label_4637e5cc-ed1f-4ad6-a881-35c0f1c6f3d8_Name">
    <vt:lpwstr>General</vt:lpwstr>
  </property>
  <property fmtid="{D5CDD505-2E9C-101B-9397-08002B2CF9AE}" pid="6" name="MSIP_Label_4637e5cc-ed1f-4ad6-a881-35c0f1c6f3d8_SiteId">
    <vt:lpwstr>e3cf3c98-a978-465f-8254-9d541eeea73c</vt:lpwstr>
  </property>
  <property fmtid="{D5CDD505-2E9C-101B-9397-08002B2CF9AE}" pid="7" name="MSIP_Label_4637e5cc-ed1f-4ad6-a881-35c0f1c6f3d8_ActionId">
    <vt:lpwstr>15238116-d31c-46be-9a0a-19a5e64be644</vt:lpwstr>
  </property>
  <property fmtid="{D5CDD505-2E9C-101B-9397-08002B2CF9AE}" pid="8" name="MSIP_Label_4637e5cc-ed1f-4ad6-a881-35c0f1c6f3d8_ContentBits">
    <vt:lpwstr>0</vt:lpwstr>
  </property>
</Properties>
</file>